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CC9940" w14:textId="7DCA04BB" w:rsidR="00762482" w:rsidRDefault="00762482" w:rsidP="00B06D53">
      <w:pPr>
        <w:spacing w:after="0"/>
      </w:pPr>
    </w:p>
    <w:p w14:paraId="4A246EE5" w14:textId="58C8559A" w:rsidR="00B06D53" w:rsidRDefault="00B06D53" w:rsidP="00B06D53">
      <w:pPr>
        <w:spacing w:after="0"/>
      </w:pPr>
    </w:p>
    <w:p w14:paraId="4BC99A96" w14:textId="36F0D125" w:rsidR="00846CA8" w:rsidRDefault="00846CA8" w:rsidP="00B06D53">
      <w:pPr>
        <w:spacing w:after="0"/>
      </w:pPr>
    </w:p>
    <w:p w14:paraId="4F9451C1" w14:textId="77777777" w:rsidR="00DB25ED" w:rsidRDefault="00DB25ED" w:rsidP="00B06D53">
      <w:pPr>
        <w:spacing w:after="0"/>
      </w:pPr>
    </w:p>
    <w:p w14:paraId="2C821DA1" w14:textId="2D106021" w:rsidR="00B06D53" w:rsidRDefault="00B06D53" w:rsidP="00B06D53">
      <w:pPr>
        <w:numPr>
          <w:ilvl w:val="0"/>
          <w:numId w:val="1"/>
        </w:numPr>
        <w:spacing w:after="0"/>
        <w:ind w:left="360"/>
        <w:rPr>
          <w:b/>
          <w:sz w:val="24"/>
        </w:rPr>
      </w:pPr>
      <w:r w:rsidRPr="00B06D53">
        <w:rPr>
          <w:b/>
          <w:sz w:val="24"/>
        </w:rPr>
        <w:t>Random Forest and AdaBoost.M1</w:t>
      </w:r>
    </w:p>
    <w:p w14:paraId="6844A7EE" w14:textId="03101FF4" w:rsidR="00B06D53" w:rsidRPr="0084224D" w:rsidRDefault="00B06D53" w:rsidP="00B06D53">
      <w:pPr>
        <w:numPr>
          <w:ilvl w:val="0"/>
          <w:numId w:val="2"/>
        </w:numPr>
        <w:spacing w:after="0"/>
        <w:rPr>
          <w:b/>
        </w:rPr>
      </w:pPr>
      <w:r w:rsidRPr="0084224D">
        <w:rPr>
          <w:b/>
        </w:rPr>
        <w:t>Random Forest</w:t>
      </w:r>
    </w:p>
    <w:p w14:paraId="1CA67822" w14:textId="7B73FD70" w:rsidR="00B06D53" w:rsidRDefault="00B06D53" w:rsidP="00B06D53">
      <w:pPr>
        <w:spacing w:after="0"/>
        <w:ind w:left="360" w:firstLine="360"/>
      </w:pPr>
      <w:r>
        <w:t xml:space="preserve">Hyper – Parameter </w:t>
      </w:r>
      <w:r w:rsidR="0084224D">
        <w:t>V</w:t>
      </w:r>
      <w:r>
        <w:t>alues:</w:t>
      </w:r>
    </w:p>
    <w:p w14:paraId="67F414C9" w14:textId="2ECBA261" w:rsidR="00B06D53" w:rsidRDefault="00B06D53" w:rsidP="00B06D53">
      <w:pPr>
        <w:spacing w:after="0"/>
        <w:ind w:left="720" w:firstLine="720"/>
      </w:pPr>
      <w:r>
        <w:t>No. Trees: 100</w:t>
      </w:r>
      <w:r>
        <w:tab/>
      </w:r>
    </w:p>
    <w:p w14:paraId="430F1E5B" w14:textId="2AEBD185" w:rsidR="00B06D53" w:rsidRDefault="00B06D53" w:rsidP="00B06D53">
      <w:pPr>
        <w:spacing w:after="0"/>
        <w:ind w:firstLine="720"/>
      </w:pPr>
      <w:r>
        <w:t>Overall Accuracy: For Random Seed</w:t>
      </w:r>
    </w:p>
    <w:p w14:paraId="2B7AE651" w14:textId="0A0F2861" w:rsidR="00B06D53" w:rsidRDefault="00B06D53" w:rsidP="00B06D53">
      <w:pPr>
        <w:spacing w:after="0"/>
        <w:ind w:left="720"/>
      </w:pPr>
      <w:r>
        <w:tab/>
        <w:t>Highest – 0.78</w:t>
      </w:r>
    </w:p>
    <w:p w14:paraId="6682CDFC" w14:textId="028CD2F4" w:rsidR="00B06D53" w:rsidRDefault="00B06D53" w:rsidP="00B06D53">
      <w:pPr>
        <w:spacing w:after="0"/>
        <w:ind w:left="720"/>
      </w:pPr>
      <w:r>
        <w:tab/>
        <w:t>Average – 0.767</w:t>
      </w:r>
    </w:p>
    <w:p w14:paraId="3E66D53C" w14:textId="14EC341F" w:rsidR="00B06D53" w:rsidRDefault="00B06D53" w:rsidP="00B06D53">
      <w:pPr>
        <w:spacing w:after="0"/>
        <w:ind w:left="720"/>
      </w:pPr>
      <w:r>
        <w:t>Confusion Matrix:</w:t>
      </w:r>
    </w:p>
    <w:p w14:paraId="438F3D97" w14:textId="77777777" w:rsidR="0084224D" w:rsidRDefault="0084224D" w:rsidP="0084224D">
      <w:pPr>
        <w:spacing w:after="0"/>
        <w:ind w:left="720"/>
      </w:pPr>
      <w:r>
        <w:tab/>
        <w:t>[[216  22]</w:t>
      </w:r>
    </w:p>
    <w:p w14:paraId="44985277" w14:textId="09A3D578" w:rsidR="00B31F75" w:rsidRDefault="0084224D" w:rsidP="0084224D">
      <w:pPr>
        <w:spacing w:after="0"/>
        <w:ind w:left="720" w:firstLine="720"/>
      </w:pPr>
      <w:r>
        <w:t xml:space="preserve"> [ 48  15]]</w:t>
      </w:r>
    </w:p>
    <w:p w14:paraId="6D4113BD" w14:textId="19AFB9BA" w:rsidR="0084224D" w:rsidRDefault="0084224D" w:rsidP="0084224D">
      <w:pPr>
        <w:spacing w:after="0"/>
      </w:pPr>
      <w:r>
        <w:tab/>
      </w:r>
    </w:p>
    <w:p w14:paraId="0574D5D6" w14:textId="5935AF2B" w:rsidR="0084224D" w:rsidRDefault="0084224D" w:rsidP="0084224D">
      <w:pPr>
        <w:spacing w:after="0"/>
      </w:pPr>
      <w:r>
        <w:tab/>
        <w:t>Experimental Results:</w:t>
      </w:r>
    </w:p>
    <w:p w14:paraId="7B8DFBFB" w14:textId="16381F42" w:rsidR="0084224D" w:rsidRDefault="0084224D" w:rsidP="0084224D">
      <w:pPr>
        <w:numPr>
          <w:ilvl w:val="0"/>
          <w:numId w:val="3"/>
        </w:numPr>
        <w:spacing w:after="0"/>
        <w:ind w:left="1080" w:hanging="360"/>
      </w:pPr>
      <w:r>
        <w:t xml:space="preserve">The overall accuracy was less when values of No. of trees were 10, 20, 50, 70, 80, 90, 95, 105, 110, 130, 150, 200, 250. </w:t>
      </w:r>
    </w:p>
    <w:p w14:paraId="0B17BF60" w14:textId="3C26BFB8" w:rsidR="0084224D" w:rsidRDefault="0084224D" w:rsidP="0084224D">
      <w:pPr>
        <w:numPr>
          <w:ilvl w:val="0"/>
          <w:numId w:val="3"/>
        </w:numPr>
        <w:spacing w:after="0"/>
        <w:ind w:left="1080" w:hanging="360"/>
      </w:pPr>
      <w:r>
        <w:t>After 150, the training accuracy remained constant.</w:t>
      </w:r>
    </w:p>
    <w:p w14:paraId="19D36A2C" w14:textId="77777777" w:rsidR="00DB25ED" w:rsidRDefault="00DB25ED" w:rsidP="00B06D53">
      <w:pPr>
        <w:spacing w:after="0"/>
        <w:ind w:left="720"/>
      </w:pPr>
    </w:p>
    <w:p w14:paraId="0E754FA2" w14:textId="081146BD" w:rsidR="00B06D53" w:rsidRDefault="00B06D53" w:rsidP="00B06D53">
      <w:pPr>
        <w:spacing w:after="0"/>
        <w:ind w:left="720"/>
      </w:pPr>
      <w:r>
        <w:tab/>
      </w:r>
    </w:p>
    <w:p w14:paraId="3EB3F01D" w14:textId="3595C0FF" w:rsidR="00B06D53" w:rsidRDefault="00B06D53" w:rsidP="00B06D53">
      <w:pPr>
        <w:numPr>
          <w:ilvl w:val="0"/>
          <w:numId w:val="2"/>
        </w:numPr>
        <w:spacing w:after="0"/>
        <w:rPr>
          <w:b/>
        </w:rPr>
      </w:pPr>
      <w:r w:rsidRPr="0084224D">
        <w:rPr>
          <w:b/>
        </w:rPr>
        <w:t>AdaBoost.M1</w:t>
      </w:r>
    </w:p>
    <w:p w14:paraId="4D19D798" w14:textId="34576078" w:rsidR="0084224D" w:rsidRDefault="0084224D" w:rsidP="0084224D">
      <w:pPr>
        <w:spacing w:after="0"/>
        <w:ind w:left="720"/>
      </w:pPr>
      <w:r>
        <w:t>Hyper – Parameter Values:</w:t>
      </w:r>
    </w:p>
    <w:p w14:paraId="1AB3091E" w14:textId="45A0AF65" w:rsidR="0084224D" w:rsidRDefault="0084224D" w:rsidP="0084224D">
      <w:pPr>
        <w:spacing w:after="0"/>
        <w:ind w:left="720"/>
      </w:pPr>
      <w:r>
        <w:tab/>
        <w:t>n_estimator = 210</w:t>
      </w:r>
    </w:p>
    <w:p w14:paraId="407589E9" w14:textId="72D4EF8A" w:rsidR="0084224D" w:rsidRDefault="0084224D" w:rsidP="0084224D">
      <w:pPr>
        <w:spacing w:after="0"/>
        <w:ind w:left="720"/>
      </w:pPr>
      <w:r>
        <w:tab/>
        <w:t>learning_rate = 0.9</w:t>
      </w:r>
    </w:p>
    <w:p w14:paraId="6DF66EC0" w14:textId="171CAADF" w:rsidR="0084224D" w:rsidRDefault="0084224D" w:rsidP="0084224D">
      <w:pPr>
        <w:spacing w:after="0"/>
      </w:pPr>
      <w:r>
        <w:tab/>
        <w:t>Overall Accuracy: For Random Seed</w:t>
      </w:r>
    </w:p>
    <w:p w14:paraId="41D3E73B" w14:textId="2393F315" w:rsidR="0084224D" w:rsidRDefault="0084224D" w:rsidP="0084224D">
      <w:pPr>
        <w:spacing w:after="0"/>
      </w:pPr>
      <w:r>
        <w:tab/>
      </w:r>
      <w:r>
        <w:tab/>
        <w:t>0.827</w:t>
      </w:r>
    </w:p>
    <w:p w14:paraId="7DE13FCC" w14:textId="2B9EC77D" w:rsidR="0084224D" w:rsidRDefault="0084224D" w:rsidP="0084224D">
      <w:pPr>
        <w:spacing w:after="0"/>
      </w:pPr>
      <w:r>
        <w:tab/>
        <w:t>Confusion Matrix:</w:t>
      </w:r>
    </w:p>
    <w:p w14:paraId="53906098" w14:textId="77777777" w:rsidR="0084224D" w:rsidRDefault="0084224D" w:rsidP="0084224D">
      <w:pPr>
        <w:spacing w:after="0"/>
      </w:pPr>
      <w:r>
        <w:tab/>
      </w:r>
      <w:r>
        <w:tab/>
        <w:t>[[227  11]</w:t>
      </w:r>
    </w:p>
    <w:p w14:paraId="0557D982" w14:textId="6EA6F123" w:rsidR="0084224D" w:rsidRDefault="0084224D" w:rsidP="0084224D">
      <w:pPr>
        <w:spacing w:after="0"/>
        <w:ind w:left="720" w:firstLine="720"/>
      </w:pPr>
      <w:r>
        <w:t>[ 41  22]]</w:t>
      </w:r>
    </w:p>
    <w:p w14:paraId="157DBA89" w14:textId="60AE109F" w:rsidR="0084224D" w:rsidRDefault="0084224D" w:rsidP="0084224D">
      <w:pPr>
        <w:spacing w:after="0"/>
      </w:pPr>
      <w:r>
        <w:tab/>
      </w:r>
    </w:p>
    <w:p w14:paraId="10C08A0B" w14:textId="2E2F2DC2" w:rsidR="0084224D" w:rsidRDefault="0084224D" w:rsidP="0084224D">
      <w:pPr>
        <w:spacing w:after="0"/>
      </w:pPr>
      <w:r>
        <w:tab/>
        <w:t>Experimental Results:</w:t>
      </w:r>
    </w:p>
    <w:p w14:paraId="62FB46D0" w14:textId="79E65121" w:rsidR="0084224D" w:rsidRDefault="0084224D" w:rsidP="0084224D">
      <w:pPr>
        <w:numPr>
          <w:ilvl w:val="0"/>
          <w:numId w:val="4"/>
        </w:numPr>
        <w:spacing w:after="0"/>
        <w:ind w:left="1080" w:hanging="360"/>
      </w:pPr>
      <w:r>
        <w:t xml:space="preserve">The overall accuracy was less when values of n_estimator were 10, 20, 30, 50, 70, 80, 85, 90, 200, 205, 215, 220, 230, 250, </w:t>
      </w:r>
      <w:r w:rsidR="002F0C8E">
        <w:t>270, 300, 400, 500, 600</w:t>
      </w:r>
    </w:p>
    <w:p w14:paraId="6A83ACF1" w14:textId="07741A3F" w:rsidR="002F0C8E" w:rsidRDefault="002F0C8E" w:rsidP="002F0C8E">
      <w:pPr>
        <w:numPr>
          <w:ilvl w:val="0"/>
          <w:numId w:val="4"/>
        </w:numPr>
        <w:spacing w:after="0"/>
        <w:ind w:left="1080" w:hanging="360"/>
      </w:pPr>
      <w:r>
        <w:t>The overall accuracy was less when values of Learning rate were 0.1, 0.2, 0.3, 0.5, 0.7, 0.8, 0.85, 0.95, 0.97, 1. The accuracy started decreasing as value was decreased below 0.9</w:t>
      </w:r>
    </w:p>
    <w:p w14:paraId="6620EC74" w14:textId="5E9CE596" w:rsidR="002F0C8E" w:rsidRDefault="002F0C8E" w:rsidP="002F0C8E">
      <w:pPr>
        <w:spacing w:after="0"/>
      </w:pPr>
    </w:p>
    <w:p w14:paraId="44208FE5" w14:textId="77777777" w:rsidR="00DB25ED" w:rsidRDefault="00DB25ED" w:rsidP="002F0C8E">
      <w:pPr>
        <w:spacing w:after="0"/>
      </w:pPr>
      <w:bookmarkStart w:id="0" w:name="_GoBack"/>
      <w:bookmarkEnd w:id="0"/>
    </w:p>
    <w:p w14:paraId="0840D91A" w14:textId="343B89CB" w:rsidR="002F0C8E" w:rsidRPr="002F0C8E" w:rsidRDefault="002F0C8E" w:rsidP="002F0C8E">
      <w:pPr>
        <w:numPr>
          <w:ilvl w:val="0"/>
          <w:numId w:val="2"/>
        </w:numPr>
        <w:spacing w:after="0"/>
      </w:pPr>
      <w:r>
        <w:rPr>
          <w:b/>
        </w:rPr>
        <w:t>AdaBoost using Decision Stumps gives better overall and class conditional accuracy than RandomForest</w:t>
      </w:r>
    </w:p>
    <w:p w14:paraId="69FDEC32" w14:textId="4EC6303A" w:rsidR="00B06D53" w:rsidRDefault="00B06D53" w:rsidP="002F0C8E">
      <w:pPr>
        <w:spacing w:after="0"/>
      </w:pPr>
    </w:p>
    <w:p w14:paraId="24350554" w14:textId="211A1C58" w:rsidR="00846CA8" w:rsidRDefault="00846CA8" w:rsidP="002F0C8E">
      <w:pPr>
        <w:spacing w:after="0"/>
      </w:pPr>
    </w:p>
    <w:p w14:paraId="01BE119F" w14:textId="73B6B655" w:rsidR="00846CA8" w:rsidRDefault="00846CA8" w:rsidP="002F0C8E">
      <w:pPr>
        <w:spacing w:after="0"/>
      </w:pPr>
    </w:p>
    <w:p w14:paraId="437DD637" w14:textId="4D8FC5C9" w:rsidR="00846CA8" w:rsidRDefault="00846CA8" w:rsidP="002F0C8E">
      <w:pPr>
        <w:spacing w:after="0"/>
      </w:pPr>
    </w:p>
    <w:p w14:paraId="1FA386A4" w14:textId="5F70F427" w:rsidR="00846CA8" w:rsidRDefault="00846CA8" w:rsidP="002F0C8E">
      <w:pPr>
        <w:spacing w:after="0"/>
      </w:pPr>
    </w:p>
    <w:p w14:paraId="0B536D50" w14:textId="1A95542E" w:rsidR="00846CA8" w:rsidRDefault="00846CA8" w:rsidP="002F0C8E">
      <w:pPr>
        <w:spacing w:after="0"/>
      </w:pPr>
    </w:p>
    <w:p w14:paraId="6DCB3270" w14:textId="275AE8B4" w:rsidR="00846CA8" w:rsidRDefault="00846CA8" w:rsidP="002F0C8E">
      <w:pPr>
        <w:spacing w:after="0"/>
      </w:pPr>
    </w:p>
    <w:p w14:paraId="659DF829" w14:textId="784634A0" w:rsidR="00846CA8" w:rsidRDefault="00846CA8" w:rsidP="002F0C8E">
      <w:pPr>
        <w:spacing w:after="0"/>
      </w:pPr>
    </w:p>
    <w:p w14:paraId="3967A8ED" w14:textId="77777777" w:rsidR="00846CA8" w:rsidRDefault="00846CA8" w:rsidP="002F0C8E">
      <w:pPr>
        <w:spacing w:after="0"/>
      </w:pPr>
    </w:p>
    <w:p w14:paraId="407F8101" w14:textId="24295AAC" w:rsidR="002F0C8E" w:rsidRDefault="002F0C8E" w:rsidP="002F0C8E">
      <w:pPr>
        <w:numPr>
          <w:ilvl w:val="0"/>
          <w:numId w:val="1"/>
        </w:numPr>
        <w:spacing w:after="0"/>
        <w:ind w:left="360"/>
        <w:rPr>
          <w:b/>
          <w:sz w:val="24"/>
        </w:rPr>
      </w:pPr>
      <w:r>
        <w:rPr>
          <w:b/>
          <w:sz w:val="24"/>
        </w:rPr>
        <w:t>NN, KNN, Logistic Regression, Naïve Bayes, Decision Tree.</w:t>
      </w:r>
    </w:p>
    <w:p w14:paraId="618836E6" w14:textId="77777777" w:rsidR="00F84C87" w:rsidRDefault="00F84C87" w:rsidP="00F84C87">
      <w:pPr>
        <w:spacing w:after="0"/>
        <w:ind w:left="360"/>
        <w:rPr>
          <w:b/>
          <w:sz w:val="24"/>
        </w:rPr>
      </w:pPr>
    </w:p>
    <w:p w14:paraId="19A891B8" w14:textId="5D108000" w:rsidR="002F0C8E" w:rsidRDefault="002F0C8E" w:rsidP="002F0C8E">
      <w:pPr>
        <w:numPr>
          <w:ilvl w:val="1"/>
          <w:numId w:val="1"/>
        </w:numPr>
        <w:spacing w:after="0"/>
        <w:ind w:left="720"/>
        <w:rPr>
          <w:b/>
          <w:sz w:val="24"/>
        </w:rPr>
      </w:pPr>
      <w:r>
        <w:rPr>
          <w:b/>
          <w:sz w:val="24"/>
        </w:rPr>
        <w:t>NN</w:t>
      </w:r>
    </w:p>
    <w:p w14:paraId="74507045" w14:textId="77777777" w:rsidR="005022CD" w:rsidRDefault="002F0C8E" w:rsidP="005022CD">
      <w:pPr>
        <w:spacing w:after="0"/>
        <w:ind w:left="720"/>
      </w:pPr>
      <w:r>
        <w:t>Hyper – Parameter Values:</w:t>
      </w:r>
    </w:p>
    <w:p w14:paraId="611737FD" w14:textId="4CEFF789" w:rsidR="005022CD" w:rsidRDefault="005022CD" w:rsidP="005022CD">
      <w:pPr>
        <w:spacing w:after="0"/>
        <w:ind w:left="720" w:firstLine="720"/>
      </w:pPr>
      <w:r>
        <w:t>solver='adam'</w:t>
      </w:r>
    </w:p>
    <w:p w14:paraId="52CBCEA2" w14:textId="2CF80EF9" w:rsidR="005022CD" w:rsidRDefault="005022CD" w:rsidP="005022CD">
      <w:pPr>
        <w:spacing w:after="0"/>
        <w:ind w:left="720"/>
      </w:pPr>
      <w:r>
        <w:t xml:space="preserve">   </w:t>
      </w:r>
      <w:r>
        <w:tab/>
        <w:t>activation='relu'</w:t>
      </w:r>
    </w:p>
    <w:p w14:paraId="6FC30201" w14:textId="54201E5F" w:rsidR="005022CD" w:rsidRDefault="005022CD" w:rsidP="005022CD">
      <w:pPr>
        <w:spacing w:after="0"/>
        <w:ind w:left="720"/>
      </w:pPr>
      <w:r>
        <w:t xml:space="preserve">    </w:t>
      </w:r>
      <w:r>
        <w:tab/>
        <w:t>alpha=0.001</w:t>
      </w:r>
    </w:p>
    <w:p w14:paraId="2730C272" w14:textId="436335E2" w:rsidR="005022CD" w:rsidRDefault="005022CD" w:rsidP="005022CD">
      <w:pPr>
        <w:spacing w:after="0"/>
        <w:ind w:left="720"/>
      </w:pPr>
      <w:r>
        <w:t xml:space="preserve">   </w:t>
      </w:r>
      <w:r>
        <w:tab/>
        <w:t>max_iter=200</w:t>
      </w:r>
    </w:p>
    <w:p w14:paraId="14A0606A" w14:textId="5016E742" w:rsidR="005022CD" w:rsidRDefault="005022CD" w:rsidP="005022CD">
      <w:pPr>
        <w:spacing w:after="0"/>
        <w:ind w:left="720"/>
      </w:pPr>
      <w:r>
        <w:t xml:space="preserve"> </w:t>
      </w:r>
      <w:r>
        <w:tab/>
        <w:t>early_stopping=True</w:t>
      </w:r>
    </w:p>
    <w:p w14:paraId="679F838B" w14:textId="19B2A5BF" w:rsidR="005022CD" w:rsidRDefault="005022CD" w:rsidP="005022CD">
      <w:pPr>
        <w:spacing w:after="0"/>
        <w:ind w:left="720"/>
      </w:pPr>
      <w:r>
        <w:t xml:space="preserve">    </w:t>
      </w:r>
      <w:r>
        <w:tab/>
        <w:t>hidden_layer_sizes=(100,3)</w:t>
      </w:r>
    </w:p>
    <w:p w14:paraId="533672B8" w14:textId="49657074" w:rsidR="004A444D" w:rsidRDefault="005022CD" w:rsidP="005022CD">
      <w:pPr>
        <w:spacing w:after="0"/>
        <w:ind w:left="720"/>
      </w:pPr>
      <w:r>
        <w:t xml:space="preserve">    </w:t>
      </w:r>
      <w:r>
        <w:tab/>
        <w:t>random_state=1</w:t>
      </w:r>
    </w:p>
    <w:p w14:paraId="5397F75E" w14:textId="77777777" w:rsidR="005022CD" w:rsidRDefault="005022CD" w:rsidP="005022CD">
      <w:pPr>
        <w:spacing w:after="0"/>
        <w:ind w:left="720"/>
      </w:pPr>
    </w:p>
    <w:p w14:paraId="3888CBD0" w14:textId="07F9BA34" w:rsidR="002F0C8E" w:rsidRDefault="002F0C8E" w:rsidP="004A444D">
      <w:pPr>
        <w:spacing w:after="0"/>
        <w:ind w:left="720"/>
      </w:pPr>
      <w:r>
        <w:t>Overall Accuracy: For Random Seed</w:t>
      </w:r>
    </w:p>
    <w:p w14:paraId="12690355" w14:textId="771E1B62" w:rsidR="005022CD" w:rsidRDefault="005022CD" w:rsidP="004A444D">
      <w:pPr>
        <w:spacing w:after="0"/>
        <w:ind w:left="720"/>
      </w:pPr>
      <w:r>
        <w:tab/>
      </w:r>
      <w:r w:rsidRPr="005022CD">
        <w:t>0.8073089700996677</w:t>
      </w:r>
    </w:p>
    <w:p w14:paraId="64CCF967" w14:textId="2688CC0C" w:rsidR="004A444D" w:rsidRDefault="004A444D" w:rsidP="004A444D">
      <w:pPr>
        <w:spacing w:after="0"/>
        <w:ind w:left="720"/>
      </w:pPr>
      <w:r>
        <w:tab/>
      </w:r>
    </w:p>
    <w:p w14:paraId="72FFC35A" w14:textId="73E669FE" w:rsidR="002F0C8E" w:rsidRDefault="002F0C8E" w:rsidP="002F0C8E">
      <w:pPr>
        <w:spacing w:after="0"/>
        <w:ind w:left="720"/>
      </w:pPr>
      <w:r>
        <w:t>Confusion Matrix:</w:t>
      </w:r>
    </w:p>
    <w:p w14:paraId="2A4B97B4" w14:textId="77777777" w:rsidR="005022CD" w:rsidRDefault="002F0C8E" w:rsidP="005022CD">
      <w:pPr>
        <w:spacing w:after="0"/>
        <w:ind w:left="720"/>
      </w:pPr>
      <w:r>
        <w:tab/>
      </w:r>
      <w:r w:rsidR="005022CD">
        <w:t>[[208  30]</w:t>
      </w:r>
    </w:p>
    <w:p w14:paraId="78A50246" w14:textId="0AEE0A90" w:rsidR="002F0C8E" w:rsidRDefault="005022CD" w:rsidP="005022CD">
      <w:pPr>
        <w:spacing w:after="0"/>
        <w:ind w:left="720"/>
      </w:pPr>
      <w:r>
        <w:t xml:space="preserve"> </w:t>
      </w:r>
      <w:r>
        <w:tab/>
        <w:t>[ 28  35]]</w:t>
      </w:r>
    </w:p>
    <w:p w14:paraId="6D5526C5" w14:textId="77777777" w:rsidR="002F0C8E" w:rsidRDefault="002F0C8E" w:rsidP="002F0C8E">
      <w:pPr>
        <w:spacing w:after="0"/>
        <w:ind w:left="720"/>
      </w:pPr>
      <w:r>
        <w:tab/>
      </w:r>
    </w:p>
    <w:p w14:paraId="59E36316" w14:textId="0E26A24F" w:rsidR="005022CD" w:rsidRDefault="002F0C8E" w:rsidP="005022CD">
      <w:pPr>
        <w:spacing w:after="0"/>
        <w:ind w:left="720"/>
      </w:pPr>
      <w:r>
        <w:t>Experimental Results:</w:t>
      </w:r>
      <w:r w:rsidR="005022CD">
        <w:t xml:space="preserve"> (Tried Values)</w:t>
      </w:r>
    </w:p>
    <w:p w14:paraId="2288965D" w14:textId="7D0156C2" w:rsidR="004A444D" w:rsidRDefault="005022CD" w:rsidP="005022CD">
      <w:pPr>
        <w:numPr>
          <w:ilvl w:val="0"/>
          <w:numId w:val="6"/>
        </w:numPr>
        <w:spacing w:after="0"/>
      </w:pPr>
      <w:r>
        <w:t xml:space="preserve">Solver = ‘sgd’, </w:t>
      </w:r>
    </w:p>
    <w:p w14:paraId="376A3C73" w14:textId="6191B804" w:rsidR="005022CD" w:rsidRDefault="005022CD" w:rsidP="005022CD">
      <w:pPr>
        <w:numPr>
          <w:ilvl w:val="0"/>
          <w:numId w:val="6"/>
        </w:numPr>
        <w:spacing w:after="0"/>
      </w:pPr>
      <w:r>
        <w:t>Activation = relu, logistic</w:t>
      </w:r>
    </w:p>
    <w:p w14:paraId="6118F5FC" w14:textId="2ED04804" w:rsidR="005022CD" w:rsidRDefault="005022CD" w:rsidP="005022CD">
      <w:pPr>
        <w:numPr>
          <w:ilvl w:val="0"/>
          <w:numId w:val="6"/>
        </w:numPr>
        <w:spacing w:after="0"/>
      </w:pPr>
      <w:r>
        <w:t>Alpha = 0.00001, 0.001</w:t>
      </w:r>
    </w:p>
    <w:p w14:paraId="076782CB" w14:textId="4D39223F" w:rsidR="005022CD" w:rsidRDefault="005022CD" w:rsidP="005022CD">
      <w:pPr>
        <w:numPr>
          <w:ilvl w:val="0"/>
          <w:numId w:val="6"/>
        </w:numPr>
        <w:spacing w:after="0"/>
      </w:pPr>
      <w:r>
        <w:t>Early_stopping = False</w:t>
      </w:r>
    </w:p>
    <w:p w14:paraId="057EAFF9" w14:textId="4CFE93DE" w:rsidR="005022CD" w:rsidRDefault="005022CD" w:rsidP="005022CD">
      <w:pPr>
        <w:numPr>
          <w:ilvl w:val="0"/>
          <w:numId w:val="6"/>
        </w:numPr>
        <w:spacing w:after="0"/>
      </w:pPr>
      <w:r>
        <w:t>Hidden_layer = (200, 3), (200, 2), (200, 4), (100, 2), (100, 4), (50, 3)</w:t>
      </w:r>
    </w:p>
    <w:p w14:paraId="5D0B6EE4" w14:textId="54C65B9D" w:rsidR="002F0C8E" w:rsidRDefault="002F0C8E" w:rsidP="004A444D">
      <w:pPr>
        <w:spacing w:after="0"/>
        <w:rPr>
          <w:sz w:val="24"/>
        </w:rPr>
      </w:pPr>
    </w:p>
    <w:p w14:paraId="58B57232" w14:textId="77777777" w:rsidR="004A444D" w:rsidRPr="002F0C8E" w:rsidRDefault="004A444D" w:rsidP="004A444D">
      <w:pPr>
        <w:spacing w:after="0"/>
        <w:rPr>
          <w:sz w:val="24"/>
        </w:rPr>
      </w:pPr>
    </w:p>
    <w:p w14:paraId="3071414D" w14:textId="01801776" w:rsidR="002F0C8E" w:rsidRDefault="002F0C8E" w:rsidP="004A444D">
      <w:pPr>
        <w:numPr>
          <w:ilvl w:val="1"/>
          <w:numId w:val="1"/>
        </w:numPr>
        <w:spacing w:after="0"/>
        <w:ind w:left="720"/>
        <w:rPr>
          <w:b/>
          <w:sz w:val="24"/>
        </w:rPr>
      </w:pPr>
      <w:r>
        <w:rPr>
          <w:b/>
          <w:sz w:val="24"/>
        </w:rPr>
        <w:t>KNN</w:t>
      </w:r>
    </w:p>
    <w:p w14:paraId="7E960BB7" w14:textId="73F47FFA" w:rsidR="002F0C8E" w:rsidRPr="002F0C8E" w:rsidRDefault="002F0C8E" w:rsidP="002F0C8E">
      <w:pPr>
        <w:spacing w:after="0"/>
        <w:ind w:left="720"/>
        <w:rPr>
          <w:sz w:val="24"/>
        </w:rPr>
      </w:pPr>
      <w:r w:rsidRPr="002F0C8E">
        <w:rPr>
          <w:sz w:val="24"/>
        </w:rPr>
        <w:t>Hyper – Parameter Values:</w:t>
      </w:r>
      <w:r w:rsidR="005022CD">
        <w:rPr>
          <w:sz w:val="24"/>
        </w:rPr>
        <w:t xml:space="preserve"> </w:t>
      </w:r>
    </w:p>
    <w:p w14:paraId="59D1530B" w14:textId="44E7334F" w:rsidR="002F0C8E" w:rsidRDefault="002F0C8E" w:rsidP="005022CD">
      <w:pPr>
        <w:spacing w:after="0"/>
        <w:ind w:left="720"/>
        <w:rPr>
          <w:sz w:val="24"/>
        </w:rPr>
      </w:pPr>
      <w:r w:rsidRPr="002F0C8E">
        <w:rPr>
          <w:sz w:val="24"/>
        </w:rPr>
        <w:tab/>
        <w:t>n_</w:t>
      </w:r>
      <w:r w:rsidR="005022CD">
        <w:rPr>
          <w:sz w:val="24"/>
        </w:rPr>
        <w:t xml:space="preserve">neighbors = 5 </w:t>
      </w:r>
    </w:p>
    <w:p w14:paraId="740D7343" w14:textId="77777777" w:rsidR="005022CD" w:rsidRPr="002F0C8E" w:rsidRDefault="005022CD" w:rsidP="005022CD">
      <w:pPr>
        <w:spacing w:after="0"/>
        <w:ind w:left="720"/>
        <w:rPr>
          <w:sz w:val="24"/>
        </w:rPr>
      </w:pPr>
    </w:p>
    <w:p w14:paraId="4E6BA077" w14:textId="77777777" w:rsidR="002F0C8E" w:rsidRPr="002F0C8E" w:rsidRDefault="002F0C8E" w:rsidP="002F0C8E">
      <w:pPr>
        <w:spacing w:after="0"/>
        <w:ind w:left="720"/>
        <w:rPr>
          <w:sz w:val="24"/>
        </w:rPr>
      </w:pPr>
      <w:r w:rsidRPr="002F0C8E">
        <w:rPr>
          <w:sz w:val="24"/>
        </w:rPr>
        <w:t>Overall Accuracy: For Random Seed</w:t>
      </w:r>
    </w:p>
    <w:p w14:paraId="2931C79D" w14:textId="5D83BE7E" w:rsidR="005022CD" w:rsidRDefault="005022CD" w:rsidP="005022CD">
      <w:pPr>
        <w:spacing w:after="0"/>
        <w:ind w:left="720" w:firstLine="720"/>
        <w:rPr>
          <w:sz w:val="24"/>
        </w:rPr>
      </w:pPr>
      <w:r>
        <w:rPr>
          <w:sz w:val="24"/>
        </w:rPr>
        <w:t>0.</w:t>
      </w:r>
      <w:r w:rsidRPr="005022CD">
        <w:rPr>
          <w:sz w:val="24"/>
        </w:rPr>
        <w:t>7973421926910299</w:t>
      </w:r>
    </w:p>
    <w:p w14:paraId="222FE116" w14:textId="77777777" w:rsidR="005022CD" w:rsidRPr="002F0C8E" w:rsidRDefault="005022CD" w:rsidP="005022CD">
      <w:pPr>
        <w:spacing w:after="0"/>
        <w:ind w:left="720" w:firstLine="720"/>
        <w:rPr>
          <w:sz w:val="24"/>
        </w:rPr>
      </w:pPr>
    </w:p>
    <w:p w14:paraId="6CCF6030" w14:textId="77777777" w:rsidR="002F0C8E" w:rsidRPr="002F0C8E" w:rsidRDefault="002F0C8E" w:rsidP="002F0C8E">
      <w:pPr>
        <w:spacing w:after="0"/>
        <w:ind w:left="720"/>
        <w:rPr>
          <w:sz w:val="24"/>
        </w:rPr>
      </w:pPr>
      <w:r w:rsidRPr="002F0C8E">
        <w:rPr>
          <w:sz w:val="24"/>
        </w:rPr>
        <w:t>Confusion Matrix:</w:t>
      </w:r>
    </w:p>
    <w:p w14:paraId="3E870C4B" w14:textId="77777777" w:rsidR="005022CD" w:rsidRPr="005022CD" w:rsidRDefault="002F0C8E" w:rsidP="005022CD">
      <w:pPr>
        <w:spacing w:after="0"/>
        <w:ind w:left="720"/>
        <w:rPr>
          <w:sz w:val="24"/>
        </w:rPr>
      </w:pPr>
      <w:r w:rsidRPr="002F0C8E">
        <w:rPr>
          <w:sz w:val="24"/>
        </w:rPr>
        <w:tab/>
      </w:r>
      <w:r w:rsidR="005022CD" w:rsidRPr="005022CD">
        <w:rPr>
          <w:sz w:val="24"/>
        </w:rPr>
        <w:t>[[227  11]</w:t>
      </w:r>
    </w:p>
    <w:p w14:paraId="370D39F2" w14:textId="21DABF64" w:rsidR="002F0C8E" w:rsidRDefault="005022CD" w:rsidP="005022CD">
      <w:pPr>
        <w:spacing w:after="0"/>
        <w:ind w:left="720"/>
        <w:rPr>
          <w:sz w:val="24"/>
        </w:rPr>
      </w:pPr>
      <w:r w:rsidRPr="005022CD">
        <w:rPr>
          <w:sz w:val="24"/>
        </w:rPr>
        <w:t xml:space="preserve"> </w:t>
      </w:r>
      <w:r>
        <w:rPr>
          <w:sz w:val="24"/>
        </w:rPr>
        <w:tab/>
      </w:r>
      <w:r w:rsidRPr="005022CD">
        <w:rPr>
          <w:sz w:val="24"/>
        </w:rPr>
        <w:t>[ 50  13]</w:t>
      </w:r>
      <w:r w:rsidR="002F0C8E" w:rsidRPr="002F0C8E">
        <w:rPr>
          <w:sz w:val="24"/>
        </w:rPr>
        <w:tab/>
      </w:r>
    </w:p>
    <w:p w14:paraId="5FED3438" w14:textId="77777777" w:rsidR="005022CD" w:rsidRPr="002F0C8E" w:rsidRDefault="005022CD" w:rsidP="005022CD">
      <w:pPr>
        <w:spacing w:after="0"/>
        <w:ind w:left="720"/>
        <w:rPr>
          <w:sz w:val="24"/>
        </w:rPr>
      </w:pPr>
    </w:p>
    <w:p w14:paraId="0AC50CF6" w14:textId="43B15900" w:rsidR="002F0C8E" w:rsidRDefault="002F0C8E" w:rsidP="002F0C8E">
      <w:pPr>
        <w:spacing w:after="0"/>
        <w:ind w:left="720"/>
        <w:rPr>
          <w:sz w:val="24"/>
        </w:rPr>
      </w:pPr>
      <w:r w:rsidRPr="002F0C8E">
        <w:rPr>
          <w:sz w:val="24"/>
        </w:rPr>
        <w:t>Experimental Results:</w:t>
      </w:r>
      <w:r w:rsidR="005022CD">
        <w:rPr>
          <w:sz w:val="24"/>
        </w:rPr>
        <w:t xml:space="preserve"> (Tried values)</w:t>
      </w:r>
    </w:p>
    <w:p w14:paraId="01960750" w14:textId="20A0D764" w:rsidR="005022CD" w:rsidRDefault="005022CD" w:rsidP="005022CD">
      <w:pPr>
        <w:numPr>
          <w:ilvl w:val="0"/>
          <w:numId w:val="9"/>
        </w:numPr>
        <w:spacing w:after="0"/>
        <w:rPr>
          <w:sz w:val="24"/>
        </w:rPr>
      </w:pPr>
      <w:r w:rsidRPr="002F0C8E">
        <w:rPr>
          <w:sz w:val="24"/>
        </w:rPr>
        <w:t>n_</w:t>
      </w:r>
      <w:r>
        <w:rPr>
          <w:sz w:val="24"/>
        </w:rPr>
        <w:t>neighbors = 2, 4, 8, 10, 20, 100, 50</w:t>
      </w:r>
    </w:p>
    <w:p w14:paraId="5A38E1DA" w14:textId="0B7F8E16" w:rsidR="005022CD" w:rsidRPr="002F0C8E" w:rsidRDefault="005022CD" w:rsidP="002F0C8E">
      <w:pPr>
        <w:spacing w:after="0"/>
        <w:ind w:left="720"/>
        <w:rPr>
          <w:sz w:val="24"/>
        </w:rPr>
      </w:pPr>
    </w:p>
    <w:p w14:paraId="23AA85BB" w14:textId="103C5B04" w:rsidR="002F0C8E" w:rsidRDefault="002F0C8E" w:rsidP="002F0C8E">
      <w:pPr>
        <w:spacing w:after="0"/>
        <w:ind w:left="720"/>
        <w:rPr>
          <w:b/>
          <w:sz w:val="24"/>
        </w:rPr>
      </w:pPr>
    </w:p>
    <w:p w14:paraId="767C58DB" w14:textId="1B69B070" w:rsidR="00846CA8" w:rsidRDefault="00846CA8" w:rsidP="002F0C8E">
      <w:pPr>
        <w:spacing w:after="0"/>
        <w:ind w:left="720"/>
        <w:rPr>
          <w:b/>
          <w:sz w:val="24"/>
        </w:rPr>
      </w:pPr>
    </w:p>
    <w:p w14:paraId="40A27B4D" w14:textId="3460FECF" w:rsidR="00846CA8" w:rsidRDefault="00846CA8" w:rsidP="002F0C8E">
      <w:pPr>
        <w:spacing w:after="0"/>
        <w:ind w:left="720"/>
        <w:rPr>
          <w:b/>
          <w:sz w:val="24"/>
        </w:rPr>
      </w:pPr>
    </w:p>
    <w:p w14:paraId="081C09C5" w14:textId="77777777" w:rsidR="00846CA8" w:rsidRDefault="00846CA8" w:rsidP="002F0C8E">
      <w:pPr>
        <w:spacing w:after="0"/>
        <w:ind w:left="720"/>
        <w:rPr>
          <w:b/>
          <w:sz w:val="24"/>
        </w:rPr>
      </w:pPr>
    </w:p>
    <w:p w14:paraId="517FF54A" w14:textId="65628D7C" w:rsidR="002F0C8E" w:rsidRDefault="002F0C8E" w:rsidP="004A444D">
      <w:pPr>
        <w:numPr>
          <w:ilvl w:val="1"/>
          <w:numId w:val="1"/>
        </w:numPr>
        <w:spacing w:after="0"/>
        <w:ind w:left="720"/>
        <w:rPr>
          <w:b/>
          <w:sz w:val="24"/>
        </w:rPr>
      </w:pPr>
      <w:r>
        <w:rPr>
          <w:b/>
          <w:sz w:val="24"/>
        </w:rPr>
        <w:t>Logistic Regression</w:t>
      </w:r>
    </w:p>
    <w:p w14:paraId="2FB7FD84" w14:textId="40858A0B" w:rsidR="005022CD" w:rsidRDefault="005022CD" w:rsidP="005022CD">
      <w:pPr>
        <w:spacing w:after="0"/>
        <w:ind w:left="720"/>
        <w:rPr>
          <w:sz w:val="24"/>
        </w:rPr>
      </w:pPr>
      <w:r w:rsidRPr="002F0C8E">
        <w:rPr>
          <w:sz w:val="24"/>
        </w:rPr>
        <w:t>Hyper – Parameter Values:</w:t>
      </w:r>
      <w:r>
        <w:rPr>
          <w:sz w:val="24"/>
        </w:rPr>
        <w:t xml:space="preserve"> </w:t>
      </w:r>
    </w:p>
    <w:p w14:paraId="1021B2E1" w14:textId="2D40B5EE" w:rsidR="005022CD" w:rsidRPr="005022CD" w:rsidRDefault="005022CD" w:rsidP="005022CD">
      <w:pPr>
        <w:spacing w:after="0"/>
        <w:ind w:left="720"/>
        <w:rPr>
          <w:sz w:val="24"/>
        </w:rPr>
      </w:pPr>
      <w:r>
        <w:rPr>
          <w:sz w:val="24"/>
        </w:rPr>
        <w:tab/>
      </w:r>
      <w:r w:rsidRPr="005022CD">
        <w:rPr>
          <w:sz w:val="24"/>
        </w:rPr>
        <w:t xml:space="preserve">penalty='l2'  </w:t>
      </w:r>
    </w:p>
    <w:p w14:paraId="5E0DA0B6" w14:textId="269047B3" w:rsidR="005022CD" w:rsidRDefault="005022CD" w:rsidP="005022CD">
      <w:pPr>
        <w:spacing w:after="0"/>
        <w:ind w:left="720"/>
        <w:rPr>
          <w:sz w:val="24"/>
        </w:rPr>
      </w:pPr>
      <w:r w:rsidRPr="005022CD">
        <w:rPr>
          <w:sz w:val="24"/>
        </w:rPr>
        <w:t xml:space="preserve">    </w:t>
      </w:r>
      <w:r>
        <w:rPr>
          <w:sz w:val="24"/>
        </w:rPr>
        <w:tab/>
      </w:r>
      <w:r w:rsidRPr="005022CD">
        <w:rPr>
          <w:sz w:val="24"/>
        </w:rPr>
        <w:t>tol=0.01</w:t>
      </w:r>
    </w:p>
    <w:p w14:paraId="081B6883" w14:textId="77777777" w:rsidR="005022CD" w:rsidRDefault="005022CD" w:rsidP="005022CD">
      <w:pPr>
        <w:spacing w:after="0"/>
        <w:ind w:left="720"/>
        <w:rPr>
          <w:sz w:val="24"/>
        </w:rPr>
      </w:pPr>
    </w:p>
    <w:p w14:paraId="549C73D4" w14:textId="77777777" w:rsidR="005022CD" w:rsidRPr="002F0C8E" w:rsidRDefault="005022CD" w:rsidP="005022CD">
      <w:pPr>
        <w:spacing w:after="0"/>
        <w:ind w:left="720"/>
        <w:rPr>
          <w:sz w:val="24"/>
        </w:rPr>
      </w:pPr>
      <w:r w:rsidRPr="002F0C8E">
        <w:rPr>
          <w:sz w:val="24"/>
        </w:rPr>
        <w:t>Overall Accuracy: For Random Seed</w:t>
      </w:r>
    </w:p>
    <w:p w14:paraId="11145C1E" w14:textId="531783E2" w:rsidR="005022CD" w:rsidRDefault="005022CD" w:rsidP="005022CD">
      <w:pPr>
        <w:spacing w:after="0"/>
        <w:ind w:left="720" w:firstLine="720"/>
        <w:rPr>
          <w:sz w:val="24"/>
        </w:rPr>
      </w:pPr>
      <w:r>
        <w:rPr>
          <w:sz w:val="24"/>
        </w:rPr>
        <w:t>0.</w:t>
      </w:r>
      <w:r w:rsidRPr="005022CD">
        <w:rPr>
          <w:sz w:val="24"/>
        </w:rPr>
        <w:t>8172757475083057</w:t>
      </w:r>
    </w:p>
    <w:p w14:paraId="0CC9E1BE" w14:textId="13AE6F0A" w:rsidR="005022CD" w:rsidRDefault="005022CD" w:rsidP="005022CD">
      <w:pPr>
        <w:spacing w:after="0"/>
        <w:ind w:left="720"/>
        <w:rPr>
          <w:sz w:val="24"/>
        </w:rPr>
      </w:pPr>
    </w:p>
    <w:p w14:paraId="39F71AEA" w14:textId="77777777" w:rsidR="005022CD" w:rsidRPr="002F0C8E" w:rsidRDefault="005022CD" w:rsidP="005022CD">
      <w:pPr>
        <w:spacing w:after="0"/>
        <w:ind w:left="720"/>
        <w:rPr>
          <w:sz w:val="24"/>
        </w:rPr>
      </w:pPr>
      <w:r w:rsidRPr="002F0C8E">
        <w:rPr>
          <w:sz w:val="24"/>
        </w:rPr>
        <w:t>Confusion Matrix:</w:t>
      </w:r>
    </w:p>
    <w:p w14:paraId="46DF49DB" w14:textId="77777777" w:rsidR="005022CD" w:rsidRPr="005022CD" w:rsidRDefault="005022CD" w:rsidP="005022CD">
      <w:pPr>
        <w:spacing w:after="0"/>
        <w:ind w:left="720"/>
        <w:rPr>
          <w:sz w:val="24"/>
        </w:rPr>
      </w:pPr>
      <w:r>
        <w:rPr>
          <w:sz w:val="24"/>
        </w:rPr>
        <w:tab/>
      </w:r>
      <w:r w:rsidRPr="005022CD">
        <w:rPr>
          <w:sz w:val="24"/>
        </w:rPr>
        <w:t>[[229   9]</w:t>
      </w:r>
    </w:p>
    <w:p w14:paraId="25E69685" w14:textId="37D90F65" w:rsidR="005022CD" w:rsidRDefault="005022CD" w:rsidP="005022CD">
      <w:pPr>
        <w:spacing w:after="0"/>
        <w:ind w:left="720"/>
        <w:rPr>
          <w:sz w:val="24"/>
        </w:rPr>
      </w:pPr>
      <w:r w:rsidRPr="005022CD">
        <w:rPr>
          <w:sz w:val="24"/>
        </w:rPr>
        <w:t xml:space="preserve"> </w:t>
      </w:r>
      <w:r>
        <w:rPr>
          <w:sz w:val="24"/>
        </w:rPr>
        <w:tab/>
      </w:r>
      <w:r w:rsidRPr="005022CD">
        <w:rPr>
          <w:sz w:val="24"/>
        </w:rPr>
        <w:t>[ 46  17]]</w:t>
      </w:r>
    </w:p>
    <w:p w14:paraId="1D307082" w14:textId="77777777" w:rsidR="005022CD" w:rsidRDefault="005022CD" w:rsidP="005022CD">
      <w:pPr>
        <w:spacing w:after="0"/>
        <w:ind w:left="720"/>
        <w:rPr>
          <w:sz w:val="24"/>
        </w:rPr>
      </w:pPr>
    </w:p>
    <w:p w14:paraId="5F3D9620" w14:textId="77777777" w:rsidR="005022CD" w:rsidRDefault="005022CD" w:rsidP="005022CD">
      <w:pPr>
        <w:spacing w:after="0"/>
        <w:ind w:left="720"/>
        <w:rPr>
          <w:sz w:val="24"/>
        </w:rPr>
      </w:pPr>
      <w:r w:rsidRPr="002F0C8E">
        <w:rPr>
          <w:sz w:val="24"/>
        </w:rPr>
        <w:t>Experimental Results:</w:t>
      </w:r>
      <w:r>
        <w:rPr>
          <w:sz w:val="24"/>
        </w:rPr>
        <w:t xml:space="preserve"> (Tried values)</w:t>
      </w:r>
    </w:p>
    <w:p w14:paraId="3CEA049A" w14:textId="46B0D74F" w:rsidR="005022CD" w:rsidRPr="005022CD" w:rsidRDefault="005022CD" w:rsidP="005022CD">
      <w:pPr>
        <w:numPr>
          <w:ilvl w:val="0"/>
          <w:numId w:val="8"/>
        </w:numPr>
        <w:spacing w:after="0"/>
        <w:rPr>
          <w:sz w:val="24"/>
        </w:rPr>
      </w:pPr>
      <w:r w:rsidRPr="005022CD">
        <w:rPr>
          <w:sz w:val="24"/>
        </w:rPr>
        <w:t>penalty='l</w:t>
      </w:r>
      <w:r>
        <w:rPr>
          <w:sz w:val="24"/>
        </w:rPr>
        <w:t>1</w:t>
      </w:r>
      <w:r w:rsidRPr="005022CD">
        <w:rPr>
          <w:sz w:val="24"/>
        </w:rPr>
        <w:t xml:space="preserve">'  </w:t>
      </w:r>
    </w:p>
    <w:p w14:paraId="421FF66D" w14:textId="645BFDC9" w:rsidR="005022CD" w:rsidRPr="005022CD" w:rsidRDefault="005022CD" w:rsidP="005022CD">
      <w:pPr>
        <w:numPr>
          <w:ilvl w:val="0"/>
          <w:numId w:val="8"/>
        </w:numPr>
        <w:spacing w:after="0"/>
        <w:rPr>
          <w:sz w:val="24"/>
        </w:rPr>
      </w:pPr>
      <w:r w:rsidRPr="005022CD">
        <w:rPr>
          <w:sz w:val="24"/>
        </w:rPr>
        <w:t>tol=0.0</w:t>
      </w:r>
      <w:r>
        <w:rPr>
          <w:sz w:val="24"/>
        </w:rPr>
        <w:t>0</w:t>
      </w:r>
      <w:r w:rsidRPr="005022CD">
        <w:rPr>
          <w:sz w:val="24"/>
        </w:rPr>
        <w:t>1</w:t>
      </w:r>
      <w:r>
        <w:rPr>
          <w:sz w:val="24"/>
        </w:rPr>
        <w:t xml:space="preserve">, 0.03, </w:t>
      </w:r>
      <w:r w:rsidR="00BE1DB9">
        <w:rPr>
          <w:sz w:val="24"/>
        </w:rPr>
        <w:t>0.005</w:t>
      </w:r>
    </w:p>
    <w:p w14:paraId="552C149E" w14:textId="77777777" w:rsidR="00BE1DB9" w:rsidRDefault="00BE1DB9" w:rsidP="002F0C8E">
      <w:pPr>
        <w:spacing w:after="0"/>
        <w:rPr>
          <w:b/>
          <w:sz w:val="24"/>
        </w:rPr>
      </w:pPr>
    </w:p>
    <w:p w14:paraId="57BF5DA7" w14:textId="32208551" w:rsidR="002F0C8E" w:rsidRDefault="002F0C8E" w:rsidP="004A444D">
      <w:pPr>
        <w:numPr>
          <w:ilvl w:val="1"/>
          <w:numId w:val="1"/>
        </w:numPr>
        <w:spacing w:after="0"/>
        <w:ind w:left="720"/>
        <w:rPr>
          <w:b/>
          <w:sz w:val="24"/>
        </w:rPr>
      </w:pPr>
      <w:r>
        <w:rPr>
          <w:b/>
          <w:sz w:val="24"/>
        </w:rPr>
        <w:t>Naïve Bayes</w:t>
      </w:r>
    </w:p>
    <w:p w14:paraId="3A181115" w14:textId="48542799" w:rsidR="00BE1DB9" w:rsidRDefault="00BE1DB9" w:rsidP="00BE1DB9">
      <w:pPr>
        <w:spacing w:after="0"/>
        <w:ind w:left="720"/>
        <w:rPr>
          <w:sz w:val="24"/>
        </w:rPr>
      </w:pPr>
      <w:r w:rsidRPr="002F0C8E">
        <w:rPr>
          <w:sz w:val="24"/>
        </w:rPr>
        <w:t>Hyper – Parameter Values:</w:t>
      </w:r>
      <w:r>
        <w:rPr>
          <w:sz w:val="24"/>
        </w:rPr>
        <w:t xml:space="preserve"> </w:t>
      </w:r>
    </w:p>
    <w:p w14:paraId="5F7FF1AC" w14:textId="0422C72F" w:rsidR="00BE1DB9" w:rsidRDefault="00BE1DB9" w:rsidP="00BE1DB9">
      <w:pPr>
        <w:spacing w:after="0"/>
        <w:ind w:left="720"/>
        <w:rPr>
          <w:sz w:val="24"/>
        </w:rPr>
      </w:pPr>
      <w:r>
        <w:rPr>
          <w:sz w:val="24"/>
        </w:rPr>
        <w:tab/>
        <w:t>None</w:t>
      </w:r>
    </w:p>
    <w:p w14:paraId="4540032E" w14:textId="1AC3F21F" w:rsidR="00BE1DB9" w:rsidRDefault="00BE1DB9" w:rsidP="00BE1DB9">
      <w:pPr>
        <w:spacing w:after="0"/>
        <w:ind w:left="720"/>
        <w:rPr>
          <w:sz w:val="24"/>
        </w:rPr>
      </w:pPr>
    </w:p>
    <w:p w14:paraId="418A217E" w14:textId="77777777" w:rsidR="00BE1DB9" w:rsidRPr="002F0C8E" w:rsidRDefault="00BE1DB9" w:rsidP="00BE1DB9">
      <w:pPr>
        <w:spacing w:after="0"/>
        <w:ind w:left="720"/>
        <w:rPr>
          <w:sz w:val="24"/>
        </w:rPr>
      </w:pPr>
      <w:r w:rsidRPr="002F0C8E">
        <w:rPr>
          <w:sz w:val="24"/>
        </w:rPr>
        <w:t>Overall Accuracy: For Random Seed</w:t>
      </w:r>
    </w:p>
    <w:p w14:paraId="6B33B9E2" w14:textId="62723992" w:rsidR="00BE1DB9" w:rsidRDefault="00BE1DB9" w:rsidP="00BE1DB9">
      <w:pPr>
        <w:spacing w:after="0"/>
        <w:ind w:left="720" w:firstLine="720"/>
        <w:rPr>
          <w:sz w:val="24"/>
        </w:rPr>
      </w:pPr>
      <w:r>
        <w:rPr>
          <w:sz w:val="24"/>
        </w:rPr>
        <w:t>0.</w:t>
      </w:r>
      <w:r w:rsidRPr="00BE1DB9">
        <w:rPr>
          <w:sz w:val="24"/>
        </w:rPr>
        <w:t>8006644518272426</w:t>
      </w:r>
    </w:p>
    <w:p w14:paraId="6A2C5372" w14:textId="7814D921" w:rsidR="00BE1DB9" w:rsidRDefault="00BE1DB9" w:rsidP="00BE1DB9">
      <w:pPr>
        <w:spacing w:after="0"/>
        <w:ind w:left="720"/>
        <w:rPr>
          <w:sz w:val="24"/>
        </w:rPr>
      </w:pPr>
    </w:p>
    <w:p w14:paraId="2ECD8C7A" w14:textId="77777777" w:rsidR="00BE1DB9" w:rsidRPr="002F0C8E" w:rsidRDefault="00BE1DB9" w:rsidP="00BE1DB9">
      <w:pPr>
        <w:spacing w:after="0"/>
        <w:ind w:left="720"/>
        <w:rPr>
          <w:sz w:val="24"/>
        </w:rPr>
      </w:pPr>
      <w:r w:rsidRPr="002F0C8E">
        <w:rPr>
          <w:sz w:val="24"/>
        </w:rPr>
        <w:t>Confusion Matrix:</w:t>
      </w:r>
    </w:p>
    <w:p w14:paraId="6EE87F36" w14:textId="77777777" w:rsidR="00BE1DB9" w:rsidRPr="00BE1DB9" w:rsidRDefault="00BE1DB9" w:rsidP="00BE1DB9">
      <w:pPr>
        <w:spacing w:after="0"/>
        <w:ind w:left="720"/>
        <w:rPr>
          <w:sz w:val="24"/>
        </w:rPr>
      </w:pPr>
      <w:r>
        <w:rPr>
          <w:sz w:val="24"/>
        </w:rPr>
        <w:tab/>
      </w:r>
      <w:r w:rsidRPr="00BE1DB9">
        <w:rPr>
          <w:sz w:val="24"/>
        </w:rPr>
        <w:t>[[226  12]</w:t>
      </w:r>
    </w:p>
    <w:p w14:paraId="2B59F0AE" w14:textId="23883042" w:rsidR="00BE1DB9" w:rsidRDefault="00BE1DB9" w:rsidP="00BE1DB9">
      <w:pPr>
        <w:spacing w:after="0"/>
        <w:ind w:left="720" w:firstLine="720"/>
        <w:rPr>
          <w:sz w:val="24"/>
        </w:rPr>
      </w:pPr>
      <w:r w:rsidRPr="00BE1DB9">
        <w:rPr>
          <w:sz w:val="24"/>
        </w:rPr>
        <w:t xml:space="preserve"> [ 48  15]]</w:t>
      </w:r>
    </w:p>
    <w:p w14:paraId="24A74367" w14:textId="77777777" w:rsidR="002F0C8E" w:rsidRDefault="002F0C8E" w:rsidP="00BE1DB9">
      <w:pPr>
        <w:spacing w:after="0"/>
        <w:ind w:left="1440"/>
        <w:rPr>
          <w:b/>
          <w:sz w:val="24"/>
        </w:rPr>
      </w:pPr>
    </w:p>
    <w:p w14:paraId="752D7429" w14:textId="0B181EB6" w:rsidR="002F0C8E" w:rsidRDefault="002F0C8E" w:rsidP="004A444D">
      <w:pPr>
        <w:numPr>
          <w:ilvl w:val="1"/>
          <w:numId w:val="1"/>
        </w:numPr>
        <w:spacing w:after="0"/>
        <w:ind w:left="720"/>
        <w:rPr>
          <w:b/>
          <w:sz w:val="24"/>
        </w:rPr>
      </w:pPr>
      <w:r>
        <w:rPr>
          <w:b/>
          <w:sz w:val="24"/>
        </w:rPr>
        <w:t>Decision Tree</w:t>
      </w:r>
    </w:p>
    <w:p w14:paraId="57D73928" w14:textId="77777777" w:rsidR="00BE1DB9" w:rsidRDefault="00BE1DB9" w:rsidP="00BE1DB9">
      <w:pPr>
        <w:spacing w:after="0"/>
        <w:ind w:left="720"/>
        <w:rPr>
          <w:sz w:val="24"/>
        </w:rPr>
      </w:pPr>
      <w:r w:rsidRPr="002F0C8E">
        <w:rPr>
          <w:sz w:val="24"/>
        </w:rPr>
        <w:t>Hyper – Parameter Values:</w:t>
      </w:r>
      <w:r>
        <w:rPr>
          <w:sz w:val="24"/>
        </w:rPr>
        <w:t xml:space="preserve"> </w:t>
      </w:r>
    </w:p>
    <w:p w14:paraId="5BDE04D6" w14:textId="77777777" w:rsidR="00BE1DB9" w:rsidRPr="00BE1DB9" w:rsidRDefault="00BE1DB9" w:rsidP="00BE1DB9">
      <w:pPr>
        <w:spacing w:after="0"/>
        <w:ind w:left="720"/>
        <w:rPr>
          <w:sz w:val="24"/>
        </w:rPr>
      </w:pPr>
      <w:r>
        <w:rPr>
          <w:b/>
          <w:sz w:val="24"/>
        </w:rPr>
        <w:tab/>
      </w:r>
      <w:r w:rsidRPr="00BE1DB9">
        <w:rPr>
          <w:sz w:val="24"/>
        </w:rPr>
        <w:t>max_depth = 3</w:t>
      </w:r>
    </w:p>
    <w:p w14:paraId="6283D67F" w14:textId="2ACCB21D" w:rsidR="00BE1DB9" w:rsidRPr="00BE1DB9" w:rsidRDefault="00BE1DB9" w:rsidP="00BE1DB9">
      <w:pPr>
        <w:spacing w:after="0"/>
        <w:ind w:left="720"/>
        <w:rPr>
          <w:sz w:val="24"/>
        </w:rPr>
      </w:pPr>
      <w:r w:rsidRPr="00BE1DB9">
        <w:rPr>
          <w:sz w:val="24"/>
        </w:rPr>
        <w:t xml:space="preserve">    </w:t>
      </w:r>
      <w:r>
        <w:rPr>
          <w:sz w:val="24"/>
        </w:rPr>
        <w:tab/>
      </w:r>
      <w:r w:rsidRPr="00BE1DB9">
        <w:rPr>
          <w:sz w:val="24"/>
        </w:rPr>
        <w:t>max_features = 4</w:t>
      </w:r>
    </w:p>
    <w:p w14:paraId="76C8BCBF" w14:textId="77777777" w:rsidR="00BE1DB9" w:rsidRDefault="00BE1DB9" w:rsidP="00BE1DB9">
      <w:pPr>
        <w:spacing w:after="0"/>
        <w:ind w:left="720"/>
        <w:rPr>
          <w:sz w:val="24"/>
        </w:rPr>
      </w:pPr>
    </w:p>
    <w:p w14:paraId="0DFDD9D6" w14:textId="77777777" w:rsidR="00BE1DB9" w:rsidRPr="002F0C8E" w:rsidRDefault="00BE1DB9" w:rsidP="00BE1DB9">
      <w:pPr>
        <w:spacing w:after="0"/>
        <w:ind w:left="720"/>
        <w:rPr>
          <w:sz w:val="24"/>
        </w:rPr>
      </w:pPr>
      <w:r w:rsidRPr="002F0C8E">
        <w:rPr>
          <w:sz w:val="24"/>
        </w:rPr>
        <w:t>Overall Accuracy: For Random Seed</w:t>
      </w:r>
    </w:p>
    <w:p w14:paraId="5E9A9053" w14:textId="68DB6249" w:rsidR="00BE1DB9" w:rsidRDefault="00BE1DB9" w:rsidP="00BE1DB9">
      <w:pPr>
        <w:spacing w:after="0"/>
        <w:ind w:left="720" w:firstLine="720"/>
        <w:rPr>
          <w:sz w:val="24"/>
        </w:rPr>
      </w:pPr>
      <w:r>
        <w:rPr>
          <w:sz w:val="24"/>
        </w:rPr>
        <w:t>0.</w:t>
      </w:r>
      <w:r w:rsidRPr="00BE1DB9">
        <w:rPr>
          <w:sz w:val="24"/>
        </w:rPr>
        <w:t>813953488372093</w:t>
      </w:r>
    </w:p>
    <w:p w14:paraId="6A9FB916" w14:textId="77777777" w:rsidR="00BE1DB9" w:rsidRDefault="00BE1DB9" w:rsidP="00BE1DB9">
      <w:pPr>
        <w:spacing w:after="0"/>
        <w:ind w:left="720"/>
        <w:rPr>
          <w:sz w:val="24"/>
        </w:rPr>
      </w:pPr>
    </w:p>
    <w:p w14:paraId="0C8C6147" w14:textId="77777777" w:rsidR="00BE1DB9" w:rsidRPr="002F0C8E" w:rsidRDefault="00BE1DB9" w:rsidP="00BE1DB9">
      <w:pPr>
        <w:spacing w:after="0"/>
        <w:ind w:left="720"/>
        <w:rPr>
          <w:sz w:val="24"/>
        </w:rPr>
      </w:pPr>
      <w:r w:rsidRPr="002F0C8E">
        <w:rPr>
          <w:sz w:val="24"/>
        </w:rPr>
        <w:t>Confusion Matrix:</w:t>
      </w:r>
    </w:p>
    <w:p w14:paraId="007CA3EF" w14:textId="77777777" w:rsidR="00BE1DB9" w:rsidRPr="00BE1DB9" w:rsidRDefault="00BE1DB9" w:rsidP="00BE1DB9">
      <w:pPr>
        <w:spacing w:after="0"/>
        <w:ind w:left="720"/>
        <w:rPr>
          <w:sz w:val="24"/>
        </w:rPr>
      </w:pPr>
      <w:r>
        <w:rPr>
          <w:sz w:val="24"/>
        </w:rPr>
        <w:tab/>
      </w:r>
      <w:r w:rsidRPr="00BE1DB9">
        <w:rPr>
          <w:sz w:val="24"/>
        </w:rPr>
        <w:t>[[226  12]</w:t>
      </w:r>
    </w:p>
    <w:p w14:paraId="48A9B1B5" w14:textId="09D9D1E3" w:rsidR="00BE1DB9" w:rsidRDefault="00BE1DB9" w:rsidP="00BE1DB9">
      <w:pPr>
        <w:spacing w:after="0"/>
        <w:ind w:left="720" w:firstLine="720"/>
        <w:rPr>
          <w:sz w:val="24"/>
        </w:rPr>
      </w:pPr>
      <w:r w:rsidRPr="00BE1DB9">
        <w:rPr>
          <w:sz w:val="24"/>
        </w:rPr>
        <w:t xml:space="preserve"> [ 48  15]]</w:t>
      </w:r>
    </w:p>
    <w:p w14:paraId="10FDAD17" w14:textId="6EE61169" w:rsidR="00BE1DB9" w:rsidRDefault="00BE1DB9" w:rsidP="00BE1DB9">
      <w:pPr>
        <w:spacing w:after="0"/>
        <w:rPr>
          <w:sz w:val="24"/>
        </w:rPr>
      </w:pPr>
    </w:p>
    <w:p w14:paraId="62DCBD66" w14:textId="3BEDDA9F" w:rsidR="00BE1DB9" w:rsidRDefault="00BE1DB9" w:rsidP="00BE1DB9">
      <w:pPr>
        <w:spacing w:after="0"/>
        <w:ind w:left="720"/>
        <w:rPr>
          <w:sz w:val="24"/>
        </w:rPr>
      </w:pPr>
      <w:r w:rsidRPr="002F0C8E">
        <w:rPr>
          <w:sz w:val="24"/>
        </w:rPr>
        <w:t>Experimental Results:</w:t>
      </w:r>
      <w:r>
        <w:rPr>
          <w:sz w:val="24"/>
        </w:rPr>
        <w:t xml:space="preserve"> (Tried values)</w:t>
      </w:r>
    </w:p>
    <w:p w14:paraId="2EE8DE8E" w14:textId="03C898CF" w:rsidR="00BE1DB9" w:rsidRDefault="00BE1DB9" w:rsidP="00BE1DB9">
      <w:pPr>
        <w:numPr>
          <w:ilvl w:val="0"/>
          <w:numId w:val="11"/>
        </w:numPr>
        <w:spacing w:after="0"/>
        <w:rPr>
          <w:sz w:val="24"/>
        </w:rPr>
      </w:pPr>
      <w:r>
        <w:rPr>
          <w:sz w:val="24"/>
        </w:rPr>
        <w:t>Max_depth = 10, 20, 1, 2, 5</w:t>
      </w:r>
    </w:p>
    <w:p w14:paraId="0B36E2FB" w14:textId="1D73EAC5" w:rsidR="00BE1DB9" w:rsidRDefault="00BE1DB9" w:rsidP="00BE1DB9">
      <w:pPr>
        <w:numPr>
          <w:ilvl w:val="0"/>
          <w:numId w:val="11"/>
        </w:numPr>
        <w:spacing w:after="0"/>
        <w:rPr>
          <w:sz w:val="24"/>
        </w:rPr>
      </w:pPr>
      <w:r>
        <w:rPr>
          <w:sz w:val="24"/>
        </w:rPr>
        <w:lastRenderedPageBreak/>
        <w:t>Max_featuers = 3</w:t>
      </w:r>
    </w:p>
    <w:p w14:paraId="6524D697" w14:textId="36AF7161" w:rsidR="00240900" w:rsidRDefault="00240900" w:rsidP="00240900">
      <w:pPr>
        <w:spacing w:after="0"/>
        <w:rPr>
          <w:b/>
          <w:sz w:val="24"/>
        </w:rPr>
      </w:pPr>
    </w:p>
    <w:p w14:paraId="3961C14E" w14:textId="77777777" w:rsidR="00846CA8" w:rsidRDefault="00846CA8" w:rsidP="00240900">
      <w:pPr>
        <w:spacing w:after="0"/>
        <w:rPr>
          <w:b/>
          <w:sz w:val="24"/>
        </w:rPr>
      </w:pPr>
    </w:p>
    <w:p w14:paraId="5176070C" w14:textId="53A326FC" w:rsidR="00240900" w:rsidRDefault="00371336" w:rsidP="00240900">
      <w:pPr>
        <w:numPr>
          <w:ilvl w:val="1"/>
          <w:numId w:val="1"/>
        </w:numPr>
        <w:spacing w:after="0"/>
        <w:ind w:left="720"/>
        <w:rPr>
          <w:b/>
          <w:sz w:val="24"/>
        </w:rPr>
      </w:pPr>
      <w:r>
        <w:rPr>
          <w:b/>
          <w:sz w:val="24"/>
        </w:rPr>
        <w:t>Voting Classifier – Unweighted</w:t>
      </w:r>
    </w:p>
    <w:p w14:paraId="351B7FC4" w14:textId="74B383D5" w:rsidR="00371336" w:rsidRDefault="00371336" w:rsidP="00371336">
      <w:pPr>
        <w:spacing w:after="0"/>
        <w:ind w:left="720"/>
        <w:rPr>
          <w:sz w:val="24"/>
        </w:rPr>
      </w:pPr>
      <w:r w:rsidRPr="002F0C8E">
        <w:rPr>
          <w:sz w:val="24"/>
        </w:rPr>
        <w:t>Hyper – Parameter Values</w:t>
      </w:r>
      <w:r>
        <w:rPr>
          <w:sz w:val="24"/>
        </w:rPr>
        <w:t>;</w:t>
      </w:r>
    </w:p>
    <w:p w14:paraId="25D5740C" w14:textId="0770FCA1" w:rsidR="00371336" w:rsidRDefault="00371336" w:rsidP="00371336">
      <w:pPr>
        <w:spacing w:after="0"/>
        <w:ind w:left="720"/>
        <w:rPr>
          <w:sz w:val="24"/>
        </w:rPr>
      </w:pPr>
      <w:r>
        <w:rPr>
          <w:b/>
          <w:sz w:val="24"/>
        </w:rPr>
        <w:tab/>
      </w:r>
      <w:r>
        <w:rPr>
          <w:sz w:val="24"/>
        </w:rPr>
        <w:t>Voting = ‘hard’</w:t>
      </w:r>
    </w:p>
    <w:p w14:paraId="14986211" w14:textId="30F7820E" w:rsidR="00371336" w:rsidRDefault="00371336" w:rsidP="00371336">
      <w:pPr>
        <w:spacing w:after="0"/>
        <w:ind w:left="720"/>
        <w:rPr>
          <w:sz w:val="24"/>
        </w:rPr>
      </w:pPr>
    </w:p>
    <w:p w14:paraId="22451BB2" w14:textId="62DFA91A" w:rsidR="00371336" w:rsidRDefault="00371336" w:rsidP="00371336">
      <w:pPr>
        <w:spacing w:after="0"/>
        <w:ind w:left="720"/>
        <w:rPr>
          <w:sz w:val="24"/>
        </w:rPr>
      </w:pPr>
      <w:r w:rsidRPr="002F0C8E">
        <w:rPr>
          <w:sz w:val="24"/>
        </w:rPr>
        <w:t>Overall Accuracy:</w:t>
      </w:r>
    </w:p>
    <w:p w14:paraId="39673598" w14:textId="588B366B" w:rsidR="00371336" w:rsidRDefault="00371336" w:rsidP="00371336">
      <w:pPr>
        <w:spacing w:after="0"/>
        <w:ind w:left="720"/>
        <w:rPr>
          <w:sz w:val="24"/>
        </w:rPr>
      </w:pPr>
      <w:r>
        <w:rPr>
          <w:sz w:val="24"/>
        </w:rPr>
        <w:tab/>
        <w:t>0.</w:t>
      </w:r>
      <w:r w:rsidRPr="00371336">
        <w:rPr>
          <w:sz w:val="24"/>
        </w:rPr>
        <w:t>8305647840531561</w:t>
      </w:r>
    </w:p>
    <w:p w14:paraId="6FB37F82" w14:textId="542F99DB" w:rsidR="00371336" w:rsidRDefault="00371336" w:rsidP="00371336">
      <w:pPr>
        <w:spacing w:after="0"/>
        <w:ind w:left="720"/>
        <w:rPr>
          <w:sz w:val="24"/>
        </w:rPr>
      </w:pPr>
    </w:p>
    <w:p w14:paraId="4AF83766" w14:textId="77777777" w:rsidR="00371336" w:rsidRPr="002F0C8E" w:rsidRDefault="00371336" w:rsidP="00371336">
      <w:pPr>
        <w:spacing w:after="0"/>
        <w:ind w:left="720"/>
        <w:rPr>
          <w:sz w:val="24"/>
        </w:rPr>
      </w:pPr>
      <w:r w:rsidRPr="002F0C8E">
        <w:rPr>
          <w:sz w:val="24"/>
        </w:rPr>
        <w:t>Confusion Matrix:</w:t>
      </w:r>
    </w:p>
    <w:p w14:paraId="5C296A6D" w14:textId="77777777" w:rsidR="00371336" w:rsidRPr="00371336" w:rsidRDefault="00371336" w:rsidP="00371336">
      <w:pPr>
        <w:spacing w:after="0"/>
        <w:ind w:left="720" w:firstLine="720"/>
        <w:rPr>
          <w:sz w:val="24"/>
        </w:rPr>
      </w:pPr>
      <w:r w:rsidRPr="00371336">
        <w:rPr>
          <w:sz w:val="24"/>
        </w:rPr>
        <w:t>[[227  11]</w:t>
      </w:r>
    </w:p>
    <w:p w14:paraId="412E5BAC" w14:textId="77C7F9AE" w:rsidR="00371336" w:rsidRDefault="00371336" w:rsidP="00371336">
      <w:pPr>
        <w:spacing w:after="0"/>
        <w:ind w:left="720"/>
        <w:rPr>
          <w:sz w:val="24"/>
        </w:rPr>
      </w:pPr>
      <w:r w:rsidRPr="00371336">
        <w:rPr>
          <w:sz w:val="24"/>
        </w:rPr>
        <w:t xml:space="preserve"> </w:t>
      </w:r>
      <w:r>
        <w:rPr>
          <w:sz w:val="24"/>
        </w:rPr>
        <w:tab/>
      </w:r>
      <w:r w:rsidRPr="00371336">
        <w:rPr>
          <w:sz w:val="24"/>
        </w:rPr>
        <w:t>[ 40  23]]</w:t>
      </w:r>
    </w:p>
    <w:p w14:paraId="4DC29048" w14:textId="77777777" w:rsidR="00371336" w:rsidRDefault="00371336" w:rsidP="00371336">
      <w:pPr>
        <w:spacing w:after="0"/>
        <w:ind w:left="720"/>
        <w:rPr>
          <w:sz w:val="24"/>
        </w:rPr>
      </w:pPr>
    </w:p>
    <w:p w14:paraId="634F14E8" w14:textId="2F7EEDED" w:rsidR="00371336" w:rsidRDefault="00371336" w:rsidP="00371336">
      <w:pPr>
        <w:spacing w:after="0"/>
        <w:ind w:left="720"/>
        <w:rPr>
          <w:sz w:val="24"/>
        </w:rPr>
      </w:pPr>
      <w:r>
        <w:rPr>
          <w:sz w:val="24"/>
        </w:rPr>
        <w:t>Experimental Results:</w:t>
      </w:r>
    </w:p>
    <w:p w14:paraId="337A597E" w14:textId="2A0E5A35" w:rsidR="00371336" w:rsidRDefault="00371336" w:rsidP="00371336">
      <w:pPr>
        <w:numPr>
          <w:ilvl w:val="0"/>
          <w:numId w:val="12"/>
        </w:numPr>
        <w:spacing w:after="0"/>
        <w:rPr>
          <w:sz w:val="24"/>
        </w:rPr>
      </w:pPr>
      <w:r>
        <w:rPr>
          <w:sz w:val="24"/>
        </w:rPr>
        <w:t>Voting = soft</w:t>
      </w:r>
    </w:p>
    <w:p w14:paraId="03A76A11" w14:textId="489CB43D" w:rsidR="00371336" w:rsidRDefault="00371336" w:rsidP="00371336">
      <w:pPr>
        <w:spacing w:after="0"/>
        <w:ind w:left="720"/>
        <w:rPr>
          <w:sz w:val="24"/>
        </w:rPr>
      </w:pPr>
    </w:p>
    <w:p w14:paraId="7C4DD5BE" w14:textId="5AD06791" w:rsidR="00371336" w:rsidRPr="00371336" w:rsidRDefault="00371336" w:rsidP="00371336">
      <w:pPr>
        <w:spacing w:after="0"/>
        <w:rPr>
          <w:sz w:val="24"/>
        </w:rPr>
      </w:pPr>
    </w:p>
    <w:p w14:paraId="38BD1213" w14:textId="0A615915" w:rsidR="00371336" w:rsidRDefault="00371336" w:rsidP="00240900">
      <w:pPr>
        <w:numPr>
          <w:ilvl w:val="1"/>
          <w:numId w:val="1"/>
        </w:numPr>
        <w:spacing w:after="0"/>
        <w:ind w:left="720"/>
        <w:rPr>
          <w:b/>
          <w:sz w:val="24"/>
        </w:rPr>
      </w:pPr>
      <w:r>
        <w:rPr>
          <w:b/>
          <w:sz w:val="24"/>
        </w:rPr>
        <w:t>Voting Classifier – Weighted</w:t>
      </w:r>
    </w:p>
    <w:p w14:paraId="68204727" w14:textId="77777777" w:rsidR="00371336" w:rsidRDefault="00371336" w:rsidP="00371336">
      <w:pPr>
        <w:spacing w:after="0"/>
        <w:ind w:left="720"/>
        <w:rPr>
          <w:sz w:val="24"/>
        </w:rPr>
      </w:pPr>
      <w:r w:rsidRPr="002F0C8E">
        <w:rPr>
          <w:sz w:val="24"/>
        </w:rPr>
        <w:t>Hyper – Parameter Values</w:t>
      </w:r>
      <w:r>
        <w:rPr>
          <w:sz w:val="24"/>
        </w:rPr>
        <w:t>;</w:t>
      </w:r>
    </w:p>
    <w:p w14:paraId="395681BA" w14:textId="1589FF05" w:rsidR="00371336" w:rsidRDefault="00371336" w:rsidP="00371336">
      <w:pPr>
        <w:spacing w:after="0"/>
        <w:ind w:left="720"/>
        <w:rPr>
          <w:sz w:val="24"/>
        </w:rPr>
      </w:pPr>
      <w:r>
        <w:rPr>
          <w:b/>
          <w:sz w:val="24"/>
        </w:rPr>
        <w:tab/>
      </w:r>
      <w:r>
        <w:rPr>
          <w:sz w:val="24"/>
        </w:rPr>
        <w:t>Voting = ‘hard’</w:t>
      </w:r>
    </w:p>
    <w:p w14:paraId="6A092979" w14:textId="56A877EA" w:rsidR="0011723A" w:rsidRDefault="0011723A" w:rsidP="00371336">
      <w:pPr>
        <w:spacing w:after="0"/>
        <w:ind w:left="720"/>
        <w:rPr>
          <w:sz w:val="24"/>
        </w:rPr>
      </w:pPr>
      <w:r>
        <w:rPr>
          <w:sz w:val="24"/>
        </w:rPr>
        <w:tab/>
        <w:t>Weights=[1,1,2,1,2]</w:t>
      </w:r>
    </w:p>
    <w:p w14:paraId="46BB9F40" w14:textId="77777777" w:rsidR="00371336" w:rsidRDefault="00371336" w:rsidP="00371336">
      <w:pPr>
        <w:spacing w:after="0"/>
        <w:ind w:left="720"/>
        <w:rPr>
          <w:sz w:val="24"/>
        </w:rPr>
      </w:pPr>
    </w:p>
    <w:p w14:paraId="26D93C8F" w14:textId="77777777" w:rsidR="00371336" w:rsidRDefault="00371336" w:rsidP="00371336">
      <w:pPr>
        <w:spacing w:after="0"/>
        <w:ind w:left="720"/>
        <w:rPr>
          <w:sz w:val="24"/>
        </w:rPr>
      </w:pPr>
      <w:r w:rsidRPr="002F0C8E">
        <w:rPr>
          <w:sz w:val="24"/>
        </w:rPr>
        <w:t>Overall Accuracy:</w:t>
      </w:r>
    </w:p>
    <w:p w14:paraId="76F4F969" w14:textId="77777777" w:rsidR="00371336" w:rsidRDefault="00371336" w:rsidP="00371336">
      <w:pPr>
        <w:spacing w:after="0"/>
        <w:ind w:left="720"/>
        <w:rPr>
          <w:sz w:val="24"/>
        </w:rPr>
      </w:pPr>
      <w:r>
        <w:rPr>
          <w:sz w:val="24"/>
        </w:rPr>
        <w:tab/>
        <w:t>0.</w:t>
      </w:r>
      <w:r w:rsidRPr="00371336">
        <w:rPr>
          <w:sz w:val="24"/>
        </w:rPr>
        <w:t>8305647840531561</w:t>
      </w:r>
    </w:p>
    <w:p w14:paraId="2F112B94" w14:textId="77777777" w:rsidR="00371336" w:rsidRDefault="00371336" w:rsidP="00371336">
      <w:pPr>
        <w:spacing w:after="0"/>
        <w:ind w:left="720"/>
        <w:rPr>
          <w:sz w:val="24"/>
        </w:rPr>
      </w:pPr>
    </w:p>
    <w:p w14:paraId="40C19F1D" w14:textId="77777777" w:rsidR="00371336" w:rsidRPr="002F0C8E" w:rsidRDefault="00371336" w:rsidP="00371336">
      <w:pPr>
        <w:spacing w:after="0"/>
        <w:ind w:left="720"/>
        <w:rPr>
          <w:sz w:val="24"/>
        </w:rPr>
      </w:pPr>
      <w:r w:rsidRPr="002F0C8E">
        <w:rPr>
          <w:sz w:val="24"/>
        </w:rPr>
        <w:t>Confusion Matrix:</w:t>
      </w:r>
    </w:p>
    <w:p w14:paraId="5F01E6E9" w14:textId="77777777" w:rsidR="00371336" w:rsidRPr="00371336" w:rsidRDefault="00371336" w:rsidP="00371336">
      <w:pPr>
        <w:spacing w:after="0"/>
        <w:ind w:left="720" w:firstLine="720"/>
        <w:rPr>
          <w:sz w:val="24"/>
        </w:rPr>
      </w:pPr>
      <w:r w:rsidRPr="00371336">
        <w:rPr>
          <w:sz w:val="24"/>
        </w:rPr>
        <w:t>[[227  11]</w:t>
      </w:r>
    </w:p>
    <w:p w14:paraId="67046E81" w14:textId="77777777" w:rsidR="00371336" w:rsidRDefault="00371336" w:rsidP="00371336">
      <w:pPr>
        <w:spacing w:after="0"/>
        <w:ind w:left="720"/>
        <w:rPr>
          <w:sz w:val="24"/>
        </w:rPr>
      </w:pPr>
      <w:r w:rsidRPr="00371336">
        <w:rPr>
          <w:sz w:val="24"/>
        </w:rPr>
        <w:t xml:space="preserve"> </w:t>
      </w:r>
      <w:r>
        <w:rPr>
          <w:sz w:val="24"/>
        </w:rPr>
        <w:tab/>
      </w:r>
      <w:r w:rsidRPr="00371336">
        <w:rPr>
          <w:sz w:val="24"/>
        </w:rPr>
        <w:t>[ 40  23]]</w:t>
      </w:r>
    </w:p>
    <w:p w14:paraId="3010405A" w14:textId="77777777" w:rsidR="00371336" w:rsidRDefault="00371336" w:rsidP="00371336">
      <w:pPr>
        <w:spacing w:after="0"/>
        <w:ind w:left="720"/>
        <w:rPr>
          <w:sz w:val="24"/>
        </w:rPr>
      </w:pPr>
    </w:p>
    <w:p w14:paraId="7A818F57" w14:textId="77777777" w:rsidR="00371336" w:rsidRDefault="00371336" w:rsidP="00371336">
      <w:pPr>
        <w:spacing w:after="0"/>
        <w:ind w:left="720"/>
        <w:rPr>
          <w:sz w:val="24"/>
        </w:rPr>
      </w:pPr>
      <w:r>
        <w:rPr>
          <w:sz w:val="24"/>
        </w:rPr>
        <w:t>Experimental Results:</w:t>
      </w:r>
    </w:p>
    <w:p w14:paraId="060A0266" w14:textId="152738B9" w:rsidR="00371336" w:rsidRDefault="00371336" w:rsidP="00371336">
      <w:pPr>
        <w:numPr>
          <w:ilvl w:val="0"/>
          <w:numId w:val="13"/>
        </w:numPr>
        <w:spacing w:after="0"/>
        <w:ind w:left="1080"/>
        <w:rPr>
          <w:sz w:val="24"/>
        </w:rPr>
      </w:pPr>
      <w:r>
        <w:rPr>
          <w:sz w:val="24"/>
        </w:rPr>
        <w:t>Voting = soft</w:t>
      </w:r>
    </w:p>
    <w:p w14:paraId="27C85E2F" w14:textId="7E7351AC" w:rsidR="007F5777" w:rsidRDefault="007F5777" w:rsidP="007F5777">
      <w:pPr>
        <w:numPr>
          <w:ilvl w:val="0"/>
          <w:numId w:val="13"/>
        </w:numPr>
        <w:spacing w:after="0"/>
        <w:ind w:left="1080"/>
        <w:rPr>
          <w:sz w:val="24"/>
        </w:rPr>
      </w:pPr>
      <w:r>
        <w:rPr>
          <w:sz w:val="24"/>
        </w:rPr>
        <w:t>Weights = [1,1,3,1,2], [1,1,3,1,1]</w:t>
      </w:r>
    </w:p>
    <w:p w14:paraId="6BA55557" w14:textId="50027551" w:rsidR="007F5777" w:rsidRDefault="007F5777" w:rsidP="007F5777">
      <w:pPr>
        <w:spacing w:after="0"/>
        <w:rPr>
          <w:sz w:val="24"/>
        </w:rPr>
      </w:pPr>
    </w:p>
    <w:p w14:paraId="095B8E01" w14:textId="77777777" w:rsidR="00846CA8" w:rsidRDefault="00846CA8" w:rsidP="007F5777">
      <w:pPr>
        <w:spacing w:after="0"/>
        <w:rPr>
          <w:sz w:val="24"/>
        </w:rPr>
      </w:pPr>
    </w:p>
    <w:p w14:paraId="4DFE362C" w14:textId="0879F57F" w:rsidR="007F5777" w:rsidRDefault="007F5777" w:rsidP="007F5777">
      <w:pPr>
        <w:numPr>
          <w:ilvl w:val="1"/>
          <w:numId w:val="1"/>
        </w:numPr>
        <w:spacing w:after="0"/>
        <w:ind w:left="720"/>
        <w:rPr>
          <w:sz w:val="24"/>
        </w:rPr>
      </w:pPr>
      <w:r>
        <w:rPr>
          <w:sz w:val="24"/>
        </w:rPr>
        <w:t>Result Discussion:</w:t>
      </w:r>
    </w:p>
    <w:p w14:paraId="49CBB2F2" w14:textId="386B044A" w:rsidR="007F5777" w:rsidRDefault="007F5777" w:rsidP="007F5777">
      <w:pPr>
        <w:numPr>
          <w:ilvl w:val="2"/>
          <w:numId w:val="1"/>
        </w:numPr>
        <w:spacing w:after="0"/>
        <w:ind w:left="990"/>
        <w:rPr>
          <w:sz w:val="24"/>
        </w:rPr>
      </w:pPr>
      <w:r>
        <w:rPr>
          <w:sz w:val="24"/>
        </w:rPr>
        <w:t>Among all the different models, Logistic Regression gave the highest accuracy of 0.817</w:t>
      </w:r>
    </w:p>
    <w:p w14:paraId="7C90597B" w14:textId="3A508870" w:rsidR="007F5777" w:rsidRDefault="007F5777" w:rsidP="007F5777">
      <w:pPr>
        <w:numPr>
          <w:ilvl w:val="2"/>
          <w:numId w:val="1"/>
        </w:numPr>
        <w:spacing w:after="0"/>
        <w:ind w:left="990"/>
        <w:rPr>
          <w:sz w:val="24"/>
        </w:rPr>
      </w:pPr>
      <w:r>
        <w:rPr>
          <w:sz w:val="24"/>
        </w:rPr>
        <w:t>However when all models were combined in an unweighted ensemble model, we got an even better result of 0.8305</w:t>
      </w:r>
    </w:p>
    <w:p w14:paraId="04299CD3" w14:textId="451247A3" w:rsidR="007F5777" w:rsidRDefault="007F5777" w:rsidP="007F5777">
      <w:pPr>
        <w:numPr>
          <w:ilvl w:val="2"/>
          <w:numId w:val="1"/>
        </w:numPr>
        <w:spacing w:after="0"/>
        <w:ind w:left="990"/>
        <w:rPr>
          <w:sz w:val="24"/>
        </w:rPr>
      </w:pPr>
      <w:r>
        <w:rPr>
          <w:sz w:val="24"/>
        </w:rPr>
        <w:t>When weights corresponding to the accuracy of individual models was applied to the ensemble model, the accuracy improved to 0.8338</w:t>
      </w:r>
    </w:p>
    <w:p w14:paraId="69531A12" w14:textId="76419D82" w:rsidR="00606AF5" w:rsidRDefault="00606AF5" w:rsidP="00606AF5">
      <w:pPr>
        <w:spacing w:after="0"/>
        <w:ind w:left="990"/>
        <w:rPr>
          <w:sz w:val="24"/>
        </w:rPr>
      </w:pPr>
    </w:p>
    <w:p w14:paraId="24435EF0" w14:textId="479DEF16" w:rsidR="00846CA8" w:rsidRDefault="00846CA8" w:rsidP="00606AF5">
      <w:pPr>
        <w:spacing w:after="0"/>
        <w:ind w:left="990"/>
        <w:rPr>
          <w:sz w:val="24"/>
        </w:rPr>
      </w:pPr>
    </w:p>
    <w:p w14:paraId="10E9E6ED" w14:textId="784CD3F5" w:rsidR="00846CA8" w:rsidRDefault="00846CA8" w:rsidP="00606AF5">
      <w:pPr>
        <w:spacing w:after="0"/>
        <w:ind w:left="990"/>
        <w:rPr>
          <w:sz w:val="24"/>
        </w:rPr>
      </w:pPr>
    </w:p>
    <w:p w14:paraId="366C513F" w14:textId="77777777" w:rsidR="00846CA8" w:rsidRDefault="00846CA8" w:rsidP="00606AF5">
      <w:pPr>
        <w:spacing w:after="0"/>
        <w:ind w:left="990"/>
        <w:rPr>
          <w:sz w:val="24"/>
        </w:rPr>
      </w:pPr>
    </w:p>
    <w:p w14:paraId="0A7F9A6C" w14:textId="41AEFB28" w:rsidR="007F5777" w:rsidRDefault="00606AF5" w:rsidP="00606AF5">
      <w:pPr>
        <w:numPr>
          <w:ilvl w:val="0"/>
          <w:numId w:val="1"/>
        </w:numPr>
        <w:spacing w:after="0"/>
        <w:ind w:left="360"/>
        <w:rPr>
          <w:b/>
          <w:sz w:val="24"/>
        </w:rPr>
      </w:pPr>
      <w:r w:rsidRPr="00606AF5">
        <w:rPr>
          <w:b/>
          <w:sz w:val="24"/>
        </w:rPr>
        <w:t>Voting Classifier with 7 models</w:t>
      </w:r>
    </w:p>
    <w:p w14:paraId="70E6130E" w14:textId="77777777" w:rsidR="00F84C87" w:rsidRDefault="00F84C87" w:rsidP="00F84C87">
      <w:pPr>
        <w:spacing w:after="0"/>
        <w:ind w:left="360"/>
        <w:rPr>
          <w:b/>
          <w:sz w:val="24"/>
        </w:rPr>
      </w:pPr>
    </w:p>
    <w:p w14:paraId="7CDCF769" w14:textId="2C1103F6" w:rsidR="00606AF5" w:rsidRDefault="00606AF5" w:rsidP="00606AF5">
      <w:pPr>
        <w:numPr>
          <w:ilvl w:val="1"/>
          <w:numId w:val="1"/>
        </w:numPr>
        <w:spacing w:after="0"/>
        <w:ind w:left="720"/>
        <w:rPr>
          <w:b/>
          <w:sz w:val="24"/>
        </w:rPr>
      </w:pPr>
      <w:r>
        <w:rPr>
          <w:b/>
          <w:sz w:val="24"/>
        </w:rPr>
        <w:t>Voting Classifier – unweighted</w:t>
      </w:r>
    </w:p>
    <w:p w14:paraId="1FA8F690" w14:textId="77777777" w:rsidR="00606AF5" w:rsidRDefault="00606AF5" w:rsidP="00606AF5">
      <w:pPr>
        <w:spacing w:after="0"/>
        <w:ind w:left="720"/>
        <w:rPr>
          <w:sz w:val="24"/>
        </w:rPr>
      </w:pPr>
      <w:r w:rsidRPr="002F0C8E">
        <w:rPr>
          <w:sz w:val="24"/>
        </w:rPr>
        <w:t>Hyper – Parameter Values</w:t>
      </w:r>
      <w:r>
        <w:rPr>
          <w:sz w:val="24"/>
        </w:rPr>
        <w:t>;</w:t>
      </w:r>
    </w:p>
    <w:p w14:paraId="3007C1AA" w14:textId="77777777" w:rsidR="00606AF5" w:rsidRDefault="00606AF5" w:rsidP="00606AF5">
      <w:pPr>
        <w:spacing w:after="0"/>
        <w:ind w:left="720"/>
        <w:rPr>
          <w:sz w:val="24"/>
        </w:rPr>
      </w:pPr>
      <w:r>
        <w:rPr>
          <w:b/>
          <w:sz w:val="24"/>
        </w:rPr>
        <w:tab/>
      </w:r>
      <w:r>
        <w:rPr>
          <w:sz w:val="24"/>
        </w:rPr>
        <w:t>Voting = ‘hard’</w:t>
      </w:r>
    </w:p>
    <w:p w14:paraId="349D57F2" w14:textId="77777777" w:rsidR="00606AF5" w:rsidRDefault="00606AF5" w:rsidP="00606AF5">
      <w:pPr>
        <w:spacing w:after="0"/>
        <w:ind w:left="720"/>
        <w:rPr>
          <w:sz w:val="24"/>
        </w:rPr>
      </w:pPr>
    </w:p>
    <w:p w14:paraId="1343B9CE" w14:textId="77777777" w:rsidR="00606AF5" w:rsidRDefault="00606AF5" w:rsidP="00606AF5">
      <w:pPr>
        <w:spacing w:after="0"/>
        <w:ind w:left="720"/>
        <w:rPr>
          <w:sz w:val="24"/>
        </w:rPr>
      </w:pPr>
      <w:r w:rsidRPr="002F0C8E">
        <w:rPr>
          <w:sz w:val="24"/>
        </w:rPr>
        <w:t>Overall Accuracy:</w:t>
      </w:r>
    </w:p>
    <w:p w14:paraId="283BD3FA" w14:textId="1AAF7210" w:rsidR="00606AF5" w:rsidRDefault="00606AF5" w:rsidP="00606AF5">
      <w:pPr>
        <w:spacing w:after="0"/>
        <w:ind w:left="720"/>
        <w:rPr>
          <w:sz w:val="24"/>
        </w:rPr>
      </w:pPr>
      <w:r>
        <w:rPr>
          <w:sz w:val="24"/>
        </w:rPr>
        <w:tab/>
        <w:t>0.</w:t>
      </w:r>
      <w:r w:rsidR="0011723A" w:rsidRPr="0011723A">
        <w:rPr>
          <w:sz w:val="24"/>
        </w:rPr>
        <w:t>8205980066445183</w:t>
      </w:r>
    </w:p>
    <w:p w14:paraId="1A3FE3E2" w14:textId="77777777" w:rsidR="00606AF5" w:rsidRDefault="00606AF5" w:rsidP="00606AF5">
      <w:pPr>
        <w:spacing w:after="0"/>
        <w:ind w:left="720"/>
        <w:rPr>
          <w:sz w:val="24"/>
        </w:rPr>
      </w:pPr>
    </w:p>
    <w:p w14:paraId="20160236" w14:textId="77777777" w:rsidR="00606AF5" w:rsidRPr="002F0C8E" w:rsidRDefault="00606AF5" w:rsidP="00606AF5">
      <w:pPr>
        <w:spacing w:after="0"/>
        <w:ind w:left="720"/>
        <w:rPr>
          <w:sz w:val="24"/>
        </w:rPr>
      </w:pPr>
      <w:r w:rsidRPr="002F0C8E">
        <w:rPr>
          <w:sz w:val="24"/>
        </w:rPr>
        <w:t>Confusion Matrix:</w:t>
      </w:r>
    </w:p>
    <w:p w14:paraId="075F926F" w14:textId="77777777" w:rsidR="00606AF5" w:rsidRPr="00371336" w:rsidRDefault="00606AF5" w:rsidP="00606AF5">
      <w:pPr>
        <w:spacing w:after="0"/>
        <w:ind w:left="720" w:firstLine="720"/>
        <w:rPr>
          <w:sz w:val="24"/>
        </w:rPr>
      </w:pPr>
      <w:r w:rsidRPr="00371336">
        <w:rPr>
          <w:sz w:val="24"/>
        </w:rPr>
        <w:t>[[227  11]</w:t>
      </w:r>
    </w:p>
    <w:p w14:paraId="7881645E" w14:textId="77777777" w:rsidR="00606AF5" w:rsidRDefault="00606AF5" w:rsidP="00606AF5">
      <w:pPr>
        <w:spacing w:after="0"/>
        <w:ind w:left="720"/>
        <w:rPr>
          <w:sz w:val="24"/>
        </w:rPr>
      </w:pPr>
      <w:r w:rsidRPr="00371336">
        <w:rPr>
          <w:sz w:val="24"/>
        </w:rPr>
        <w:t xml:space="preserve"> </w:t>
      </w:r>
      <w:r>
        <w:rPr>
          <w:sz w:val="24"/>
        </w:rPr>
        <w:tab/>
      </w:r>
      <w:r w:rsidRPr="00371336">
        <w:rPr>
          <w:sz w:val="24"/>
        </w:rPr>
        <w:t>[ 40  23]]</w:t>
      </w:r>
    </w:p>
    <w:p w14:paraId="16F46542" w14:textId="77777777" w:rsidR="00606AF5" w:rsidRDefault="00606AF5" w:rsidP="00606AF5">
      <w:pPr>
        <w:spacing w:after="0"/>
        <w:ind w:left="720"/>
        <w:rPr>
          <w:sz w:val="24"/>
        </w:rPr>
      </w:pPr>
    </w:p>
    <w:p w14:paraId="38DD593D" w14:textId="77777777" w:rsidR="00606AF5" w:rsidRDefault="00606AF5" w:rsidP="00606AF5">
      <w:pPr>
        <w:spacing w:after="0"/>
        <w:ind w:left="720"/>
        <w:rPr>
          <w:sz w:val="24"/>
        </w:rPr>
      </w:pPr>
      <w:r>
        <w:rPr>
          <w:sz w:val="24"/>
        </w:rPr>
        <w:t>Experimental Results:</w:t>
      </w:r>
    </w:p>
    <w:p w14:paraId="1EB53ED9" w14:textId="77777777" w:rsidR="00606AF5" w:rsidRDefault="00606AF5" w:rsidP="0011723A">
      <w:pPr>
        <w:numPr>
          <w:ilvl w:val="0"/>
          <w:numId w:val="15"/>
        </w:numPr>
        <w:spacing w:after="0"/>
        <w:ind w:left="1080"/>
        <w:rPr>
          <w:sz w:val="24"/>
        </w:rPr>
      </w:pPr>
      <w:r>
        <w:rPr>
          <w:sz w:val="24"/>
        </w:rPr>
        <w:t>Voting = soft</w:t>
      </w:r>
    </w:p>
    <w:p w14:paraId="23D1CECF" w14:textId="74759F72" w:rsidR="00606AF5" w:rsidRDefault="00606AF5" w:rsidP="00606AF5">
      <w:pPr>
        <w:spacing w:after="0"/>
        <w:ind w:left="720"/>
        <w:rPr>
          <w:b/>
          <w:sz w:val="24"/>
        </w:rPr>
      </w:pPr>
    </w:p>
    <w:p w14:paraId="5F72D624" w14:textId="77777777" w:rsidR="00846CA8" w:rsidRDefault="00846CA8" w:rsidP="00606AF5">
      <w:pPr>
        <w:spacing w:after="0"/>
        <w:ind w:left="720"/>
        <w:rPr>
          <w:b/>
          <w:sz w:val="24"/>
        </w:rPr>
      </w:pPr>
    </w:p>
    <w:p w14:paraId="75574CF0" w14:textId="05C32FE4" w:rsidR="00606AF5" w:rsidRPr="00606AF5" w:rsidRDefault="00606AF5" w:rsidP="00606AF5">
      <w:pPr>
        <w:numPr>
          <w:ilvl w:val="1"/>
          <w:numId w:val="1"/>
        </w:numPr>
        <w:spacing w:after="0"/>
        <w:ind w:left="720"/>
        <w:rPr>
          <w:b/>
          <w:sz w:val="24"/>
        </w:rPr>
      </w:pPr>
      <w:r>
        <w:rPr>
          <w:b/>
          <w:sz w:val="24"/>
        </w:rPr>
        <w:t>Voting Classifier – weighted</w:t>
      </w:r>
    </w:p>
    <w:p w14:paraId="5275C472" w14:textId="77777777" w:rsidR="0011723A" w:rsidRDefault="0011723A" w:rsidP="0011723A">
      <w:pPr>
        <w:spacing w:after="0"/>
        <w:ind w:left="720"/>
        <w:rPr>
          <w:sz w:val="24"/>
        </w:rPr>
      </w:pPr>
      <w:r w:rsidRPr="002F0C8E">
        <w:rPr>
          <w:sz w:val="24"/>
        </w:rPr>
        <w:t>Hyper – Parameter Values</w:t>
      </w:r>
      <w:r>
        <w:rPr>
          <w:sz w:val="24"/>
        </w:rPr>
        <w:t>;</w:t>
      </w:r>
    </w:p>
    <w:p w14:paraId="0AFE1B3D" w14:textId="77777777" w:rsidR="0011723A" w:rsidRDefault="0011723A" w:rsidP="0011723A">
      <w:pPr>
        <w:spacing w:after="0"/>
        <w:ind w:left="720"/>
        <w:rPr>
          <w:sz w:val="24"/>
        </w:rPr>
      </w:pPr>
      <w:r>
        <w:rPr>
          <w:b/>
          <w:sz w:val="24"/>
        </w:rPr>
        <w:tab/>
      </w:r>
      <w:r>
        <w:rPr>
          <w:sz w:val="24"/>
        </w:rPr>
        <w:t>Voting = ‘hard’</w:t>
      </w:r>
    </w:p>
    <w:p w14:paraId="5167B41F" w14:textId="5845A27C" w:rsidR="0011723A" w:rsidRDefault="0011723A" w:rsidP="0011723A">
      <w:pPr>
        <w:spacing w:after="0"/>
        <w:ind w:left="720"/>
        <w:rPr>
          <w:sz w:val="24"/>
        </w:rPr>
      </w:pPr>
      <w:r>
        <w:rPr>
          <w:sz w:val="24"/>
        </w:rPr>
        <w:tab/>
        <w:t>Weights = [1,1,2,1,2,1,3]</w:t>
      </w:r>
    </w:p>
    <w:p w14:paraId="1275F59C" w14:textId="77777777" w:rsidR="0011723A" w:rsidRDefault="0011723A" w:rsidP="0011723A">
      <w:pPr>
        <w:spacing w:after="0"/>
        <w:ind w:left="720"/>
        <w:rPr>
          <w:sz w:val="24"/>
        </w:rPr>
      </w:pPr>
      <w:r w:rsidRPr="002F0C8E">
        <w:rPr>
          <w:sz w:val="24"/>
        </w:rPr>
        <w:t>Overall Accuracy:</w:t>
      </w:r>
    </w:p>
    <w:p w14:paraId="525C2E2C" w14:textId="37249FCA" w:rsidR="0011723A" w:rsidRDefault="0011723A" w:rsidP="0011723A">
      <w:pPr>
        <w:spacing w:after="0"/>
        <w:ind w:left="720"/>
        <w:rPr>
          <w:sz w:val="24"/>
        </w:rPr>
      </w:pPr>
      <w:r>
        <w:rPr>
          <w:sz w:val="24"/>
        </w:rPr>
        <w:tab/>
        <w:t>0.</w:t>
      </w:r>
      <w:r w:rsidRPr="0011723A">
        <w:rPr>
          <w:sz w:val="24"/>
        </w:rPr>
        <w:t>8272425249169435</w:t>
      </w:r>
    </w:p>
    <w:p w14:paraId="35643948" w14:textId="77777777" w:rsidR="0011723A" w:rsidRDefault="0011723A" w:rsidP="0011723A">
      <w:pPr>
        <w:spacing w:after="0"/>
        <w:ind w:left="720"/>
        <w:rPr>
          <w:sz w:val="24"/>
        </w:rPr>
      </w:pPr>
    </w:p>
    <w:p w14:paraId="60F65D31" w14:textId="77777777" w:rsidR="0011723A" w:rsidRPr="002F0C8E" w:rsidRDefault="0011723A" w:rsidP="0011723A">
      <w:pPr>
        <w:spacing w:after="0"/>
        <w:ind w:left="720"/>
        <w:rPr>
          <w:sz w:val="24"/>
        </w:rPr>
      </w:pPr>
      <w:r w:rsidRPr="002F0C8E">
        <w:rPr>
          <w:sz w:val="24"/>
        </w:rPr>
        <w:t>Confusion Matrix:</w:t>
      </w:r>
    </w:p>
    <w:p w14:paraId="6661F910" w14:textId="77777777" w:rsidR="0011723A" w:rsidRPr="00371336" w:rsidRDefault="0011723A" w:rsidP="0011723A">
      <w:pPr>
        <w:spacing w:after="0"/>
        <w:ind w:left="720" w:firstLine="720"/>
        <w:rPr>
          <w:sz w:val="24"/>
        </w:rPr>
      </w:pPr>
      <w:r w:rsidRPr="00371336">
        <w:rPr>
          <w:sz w:val="24"/>
        </w:rPr>
        <w:t>[[227  11]</w:t>
      </w:r>
    </w:p>
    <w:p w14:paraId="579CD9F7" w14:textId="77777777" w:rsidR="0011723A" w:rsidRDefault="0011723A" w:rsidP="0011723A">
      <w:pPr>
        <w:spacing w:after="0"/>
        <w:ind w:left="720"/>
        <w:rPr>
          <w:sz w:val="24"/>
        </w:rPr>
      </w:pPr>
      <w:r w:rsidRPr="00371336">
        <w:rPr>
          <w:sz w:val="24"/>
        </w:rPr>
        <w:t xml:space="preserve"> </w:t>
      </w:r>
      <w:r>
        <w:rPr>
          <w:sz w:val="24"/>
        </w:rPr>
        <w:tab/>
      </w:r>
      <w:r w:rsidRPr="00371336">
        <w:rPr>
          <w:sz w:val="24"/>
        </w:rPr>
        <w:t>[ 40  23]]</w:t>
      </w:r>
    </w:p>
    <w:p w14:paraId="3762BBF0" w14:textId="77777777" w:rsidR="0011723A" w:rsidRDefault="0011723A" w:rsidP="0011723A">
      <w:pPr>
        <w:spacing w:after="0"/>
        <w:ind w:left="720"/>
        <w:rPr>
          <w:sz w:val="24"/>
        </w:rPr>
      </w:pPr>
    </w:p>
    <w:p w14:paraId="61D0AC8B" w14:textId="77777777" w:rsidR="0011723A" w:rsidRDefault="0011723A" w:rsidP="0011723A">
      <w:pPr>
        <w:spacing w:after="0"/>
        <w:ind w:left="720"/>
        <w:rPr>
          <w:sz w:val="24"/>
        </w:rPr>
      </w:pPr>
      <w:r>
        <w:rPr>
          <w:sz w:val="24"/>
        </w:rPr>
        <w:t>Experimental Results:</w:t>
      </w:r>
    </w:p>
    <w:p w14:paraId="1D783FD8" w14:textId="77777777" w:rsidR="0011723A" w:rsidRDefault="0011723A" w:rsidP="0011723A">
      <w:pPr>
        <w:numPr>
          <w:ilvl w:val="0"/>
          <w:numId w:val="14"/>
        </w:numPr>
        <w:spacing w:after="0"/>
        <w:ind w:left="1080"/>
        <w:rPr>
          <w:sz w:val="24"/>
        </w:rPr>
      </w:pPr>
      <w:r>
        <w:rPr>
          <w:sz w:val="24"/>
        </w:rPr>
        <w:t>Voting = soft</w:t>
      </w:r>
    </w:p>
    <w:p w14:paraId="2935F1CD" w14:textId="1E5276B4" w:rsidR="0011723A" w:rsidRDefault="0011723A" w:rsidP="0011723A">
      <w:pPr>
        <w:numPr>
          <w:ilvl w:val="0"/>
          <w:numId w:val="14"/>
        </w:numPr>
        <w:spacing w:after="0"/>
        <w:ind w:left="1080"/>
        <w:rPr>
          <w:sz w:val="24"/>
        </w:rPr>
      </w:pPr>
      <w:r>
        <w:rPr>
          <w:sz w:val="24"/>
        </w:rPr>
        <w:t>Weights = [1,1,</w:t>
      </w:r>
      <w:r>
        <w:rPr>
          <w:sz w:val="24"/>
        </w:rPr>
        <w:t>2</w:t>
      </w:r>
      <w:r>
        <w:rPr>
          <w:sz w:val="24"/>
        </w:rPr>
        <w:t>,1,</w:t>
      </w:r>
      <w:r>
        <w:rPr>
          <w:sz w:val="24"/>
        </w:rPr>
        <w:t>3,1,3</w:t>
      </w:r>
      <w:r>
        <w:rPr>
          <w:sz w:val="24"/>
        </w:rPr>
        <w:t>]</w:t>
      </w:r>
      <w:r>
        <w:rPr>
          <w:sz w:val="24"/>
        </w:rPr>
        <w:t>, [1, 1, 3, 1, 3, 1, 3]</w:t>
      </w:r>
    </w:p>
    <w:p w14:paraId="5CA098A7" w14:textId="538E1B7D" w:rsidR="0011723A" w:rsidRDefault="0011723A" w:rsidP="0011723A">
      <w:pPr>
        <w:spacing w:after="0"/>
        <w:ind w:left="1080"/>
        <w:rPr>
          <w:sz w:val="24"/>
        </w:rPr>
      </w:pPr>
    </w:p>
    <w:p w14:paraId="0DC16048" w14:textId="77777777" w:rsidR="00846CA8" w:rsidRDefault="00846CA8" w:rsidP="0011723A">
      <w:pPr>
        <w:spacing w:after="0"/>
        <w:ind w:left="1080"/>
        <w:rPr>
          <w:sz w:val="24"/>
        </w:rPr>
      </w:pPr>
    </w:p>
    <w:p w14:paraId="46810F06" w14:textId="56480BEA" w:rsidR="0011723A" w:rsidRDefault="0011723A" w:rsidP="0011723A">
      <w:pPr>
        <w:numPr>
          <w:ilvl w:val="1"/>
          <w:numId w:val="1"/>
        </w:numPr>
        <w:spacing w:after="0"/>
        <w:ind w:left="720"/>
        <w:rPr>
          <w:sz w:val="24"/>
        </w:rPr>
      </w:pPr>
      <w:r>
        <w:rPr>
          <w:sz w:val="24"/>
        </w:rPr>
        <w:t>Result Discussion</w:t>
      </w:r>
    </w:p>
    <w:p w14:paraId="4B3A4F2F" w14:textId="1B5E8102" w:rsidR="0011723A" w:rsidRDefault="0011723A" w:rsidP="0011723A">
      <w:pPr>
        <w:numPr>
          <w:ilvl w:val="2"/>
          <w:numId w:val="1"/>
        </w:numPr>
        <w:spacing w:after="0"/>
        <w:ind w:left="1080"/>
        <w:rPr>
          <w:sz w:val="24"/>
        </w:rPr>
      </w:pPr>
      <w:r>
        <w:rPr>
          <w:sz w:val="24"/>
        </w:rPr>
        <w:t>The overall accuracy without weights decreased due to the low accuracy of Random forest. However, the high accuracy of AdaBoost helped to have only a small difference</w:t>
      </w:r>
    </w:p>
    <w:p w14:paraId="0ED93472" w14:textId="3A530374" w:rsidR="0011723A" w:rsidRDefault="0011723A" w:rsidP="0011723A">
      <w:pPr>
        <w:numPr>
          <w:ilvl w:val="2"/>
          <w:numId w:val="1"/>
        </w:numPr>
        <w:spacing w:after="0"/>
        <w:ind w:left="1080"/>
        <w:rPr>
          <w:sz w:val="24"/>
        </w:rPr>
      </w:pPr>
      <w:r>
        <w:rPr>
          <w:sz w:val="24"/>
        </w:rPr>
        <w:t>The weights helped to increase the accuracy to 0.827</w:t>
      </w:r>
    </w:p>
    <w:p w14:paraId="1DB8589A" w14:textId="442BCF28" w:rsidR="0011723A" w:rsidRDefault="0011723A" w:rsidP="0011723A">
      <w:pPr>
        <w:spacing w:after="0"/>
        <w:rPr>
          <w:sz w:val="24"/>
        </w:rPr>
      </w:pPr>
    </w:p>
    <w:p w14:paraId="5FB708BF" w14:textId="4E9763C7" w:rsidR="0011723A" w:rsidRDefault="0011723A" w:rsidP="0011723A">
      <w:pPr>
        <w:spacing w:after="0"/>
        <w:rPr>
          <w:sz w:val="24"/>
        </w:rPr>
      </w:pPr>
    </w:p>
    <w:p w14:paraId="20DB96EC" w14:textId="2339961B" w:rsidR="00846CA8" w:rsidRDefault="00846CA8" w:rsidP="0011723A">
      <w:pPr>
        <w:spacing w:after="0"/>
        <w:rPr>
          <w:sz w:val="24"/>
        </w:rPr>
      </w:pPr>
    </w:p>
    <w:p w14:paraId="73405063" w14:textId="0558EA38" w:rsidR="00846CA8" w:rsidRDefault="00846CA8" w:rsidP="0011723A">
      <w:pPr>
        <w:spacing w:after="0"/>
        <w:rPr>
          <w:sz w:val="24"/>
        </w:rPr>
      </w:pPr>
    </w:p>
    <w:p w14:paraId="3F1E0A62" w14:textId="7E813999" w:rsidR="00846CA8" w:rsidRDefault="00846CA8" w:rsidP="0011723A">
      <w:pPr>
        <w:spacing w:after="0"/>
        <w:rPr>
          <w:sz w:val="24"/>
        </w:rPr>
      </w:pPr>
    </w:p>
    <w:p w14:paraId="3E8BA748" w14:textId="77777777" w:rsidR="00846CA8" w:rsidRDefault="00846CA8" w:rsidP="0011723A">
      <w:pPr>
        <w:spacing w:after="0"/>
        <w:rPr>
          <w:sz w:val="24"/>
        </w:rPr>
      </w:pPr>
    </w:p>
    <w:p w14:paraId="6332234A" w14:textId="055907D1" w:rsidR="0011723A" w:rsidRPr="00F84C87" w:rsidRDefault="0011723A" w:rsidP="0011723A">
      <w:pPr>
        <w:spacing w:after="0"/>
        <w:rPr>
          <w:b/>
          <w:sz w:val="24"/>
        </w:rPr>
      </w:pPr>
      <w:r w:rsidRPr="00F84C87">
        <w:rPr>
          <w:b/>
          <w:sz w:val="24"/>
        </w:rPr>
        <w:t>References:</w:t>
      </w:r>
    </w:p>
    <w:p w14:paraId="56178911" w14:textId="77777777" w:rsidR="0011723A" w:rsidRPr="0011723A" w:rsidRDefault="0011723A" w:rsidP="0011723A">
      <w:pPr>
        <w:spacing w:after="0"/>
        <w:rPr>
          <w:sz w:val="24"/>
        </w:rPr>
      </w:pPr>
      <w:r w:rsidRPr="0011723A">
        <w:rPr>
          <w:sz w:val="24"/>
        </w:rPr>
        <w:t>1. https://machinelearningmastery.com/ensemble-machine-learning-algorithms-python-scikit-learn/</w:t>
      </w:r>
    </w:p>
    <w:p w14:paraId="5FF240E4" w14:textId="77777777" w:rsidR="0011723A" w:rsidRPr="0011723A" w:rsidRDefault="0011723A" w:rsidP="0011723A">
      <w:pPr>
        <w:spacing w:after="0"/>
        <w:rPr>
          <w:sz w:val="24"/>
        </w:rPr>
      </w:pPr>
      <w:r w:rsidRPr="0011723A">
        <w:rPr>
          <w:sz w:val="24"/>
        </w:rPr>
        <w:t>2. http://scikit-learn.org/stable/modules/generated/sklearn.metrics.confusion_matrix.html</w:t>
      </w:r>
    </w:p>
    <w:p w14:paraId="6BB0645C" w14:textId="77777777" w:rsidR="0011723A" w:rsidRPr="0011723A" w:rsidRDefault="0011723A" w:rsidP="0011723A">
      <w:pPr>
        <w:spacing w:after="0"/>
        <w:rPr>
          <w:sz w:val="24"/>
        </w:rPr>
      </w:pPr>
      <w:r w:rsidRPr="0011723A">
        <w:rPr>
          <w:sz w:val="24"/>
        </w:rPr>
        <w:t>3. http://scikit-learn.org/stable/modules/generated/sklearn.ensemble.RandomForestClassifier.html#sklearn.ensemble.RandomForestClassifier.score</w:t>
      </w:r>
    </w:p>
    <w:p w14:paraId="69070F16" w14:textId="77777777" w:rsidR="0011723A" w:rsidRPr="0011723A" w:rsidRDefault="0011723A" w:rsidP="0011723A">
      <w:pPr>
        <w:spacing w:after="0"/>
        <w:rPr>
          <w:sz w:val="24"/>
        </w:rPr>
      </w:pPr>
      <w:r w:rsidRPr="0011723A">
        <w:rPr>
          <w:sz w:val="24"/>
        </w:rPr>
        <w:t>4. https://towardsdatascience.com/random-forest-in-python-24d0893d51c0</w:t>
      </w:r>
    </w:p>
    <w:p w14:paraId="4EDAADF6" w14:textId="77777777" w:rsidR="0011723A" w:rsidRPr="0011723A" w:rsidRDefault="0011723A" w:rsidP="0011723A">
      <w:pPr>
        <w:spacing w:after="0"/>
        <w:rPr>
          <w:sz w:val="24"/>
        </w:rPr>
      </w:pPr>
      <w:r w:rsidRPr="0011723A">
        <w:rPr>
          <w:sz w:val="24"/>
        </w:rPr>
        <w:t>5. http://scikit-learn.org/stable/auto_examples/ensemble/plot_adaboost_twoclass.html</w:t>
      </w:r>
    </w:p>
    <w:p w14:paraId="36509095" w14:textId="77777777" w:rsidR="0011723A" w:rsidRPr="0011723A" w:rsidRDefault="0011723A" w:rsidP="0011723A">
      <w:pPr>
        <w:spacing w:after="0"/>
        <w:rPr>
          <w:sz w:val="24"/>
        </w:rPr>
      </w:pPr>
      <w:r w:rsidRPr="0011723A">
        <w:rPr>
          <w:sz w:val="24"/>
        </w:rPr>
        <w:t>6. https://machinelearningmastery.com/binary-classification-tutorial-with-the-keras-deep-learning-library/</w:t>
      </w:r>
    </w:p>
    <w:p w14:paraId="4BC77247" w14:textId="77777777" w:rsidR="0011723A" w:rsidRPr="0011723A" w:rsidRDefault="0011723A" w:rsidP="0011723A">
      <w:pPr>
        <w:spacing w:after="0"/>
        <w:rPr>
          <w:sz w:val="24"/>
        </w:rPr>
      </w:pPr>
      <w:r w:rsidRPr="0011723A">
        <w:rPr>
          <w:sz w:val="24"/>
        </w:rPr>
        <w:t>7. https://towardsdatascience.com/logistic-regression-using-python-sklearn-numpy-mnist-handwriting-recognition-matplotlib-a6b31e2b166a</w:t>
      </w:r>
    </w:p>
    <w:p w14:paraId="3D77F8F1" w14:textId="77777777" w:rsidR="0011723A" w:rsidRPr="0011723A" w:rsidRDefault="0011723A" w:rsidP="0011723A">
      <w:pPr>
        <w:spacing w:after="0"/>
        <w:rPr>
          <w:sz w:val="24"/>
        </w:rPr>
      </w:pPr>
      <w:r w:rsidRPr="0011723A">
        <w:rPr>
          <w:sz w:val="24"/>
        </w:rPr>
        <w:t>8. http://scikit-learn.org/stable/modules/generated/sklearn.linear_model.LogisticRegression.html</w:t>
      </w:r>
    </w:p>
    <w:p w14:paraId="438D9A84" w14:textId="3E9605A6" w:rsidR="0011723A" w:rsidRPr="0011723A" w:rsidRDefault="0011723A" w:rsidP="0011723A">
      <w:pPr>
        <w:spacing w:after="0"/>
        <w:rPr>
          <w:sz w:val="24"/>
        </w:rPr>
      </w:pPr>
      <w:r w:rsidRPr="0011723A">
        <w:rPr>
          <w:sz w:val="24"/>
        </w:rPr>
        <w:t>9. http://scikit-learn.org/stable/modules/generated/sklearn.ensemble.VotingClassifier.html</w:t>
      </w:r>
    </w:p>
    <w:p w14:paraId="1902858C" w14:textId="77777777" w:rsidR="007F5777" w:rsidRPr="007F5777" w:rsidRDefault="007F5777" w:rsidP="00D819D7">
      <w:pPr>
        <w:spacing w:after="0"/>
        <w:ind w:left="720"/>
        <w:rPr>
          <w:sz w:val="24"/>
        </w:rPr>
      </w:pPr>
    </w:p>
    <w:p w14:paraId="03699C4B" w14:textId="77777777" w:rsidR="00371336" w:rsidRDefault="00371336" w:rsidP="00371336">
      <w:pPr>
        <w:spacing w:after="0"/>
        <w:ind w:left="720"/>
        <w:rPr>
          <w:b/>
          <w:sz w:val="24"/>
        </w:rPr>
      </w:pPr>
    </w:p>
    <w:p w14:paraId="03025233" w14:textId="77777777" w:rsidR="00240900" w:rsidRPr="00240900" w:rsidRDefault="00240900" w:rsidP="00240900">
      <w:pPr>
        <w:spacing w:after="0"/>
        <w:rPr>
          <w:sz w:val="24"/>
        </w:rPr>
      </w:pPr>
    </w:p>
    <w:p w14:paraId="3ADD764F" w14:textId="5C69D100" w:rsidR="002F0C8E" w:rsidRPr="00B06D53" w:rsidRDefault="002F0C8E" w:rsidP="002F0C8E">
      <w:pPr>
        <w:spacing w:after="0"/>
        <w:ind w:left="720"/>
        <w:rPr>
          <w:b/>
          <w:sz w:val="24"/>
        </w:rPr>
      </w:pPr>
    </w:p>
    <w:sectPr w:rsidR="002F0C8E" w:rsidRPr="00B06D53" w:rsidSect="00846CA8">
      <w:headerReference w:type="default" r:id="rId7"/>
      <w:pgSz w:w="12240" w:h="15840"/>
      <w:pgMar w:top="810" w:right="1440" w:bottom="5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1215E" w14:textId="77777777" w:rsidR="00790AEB" w:rsidRDefault="00790AEB" w:rsidP="00B06D53">
      <w:pPr>
        <w:spacing w:after="0" w:line="240" w:lineRule="auto"/>
      </w:pPr>
      <w:r>
        <w:separator/>
      </w:r>
    </w:p>
  </w:endnote>
  <w:endnote w:type="continuationSeparator" w:id="0">
    <w:p w14:paraId="7FB71C7A" w14:textId="77777777" w:rsidR="00790AEB" w:rsidRDefault="00790AEB" w:rsidP="00B06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E2968A" w14:textId="77777777" w:rsidR="00790AEB" w:rsidRDefault="00790AEB" w:rsidP="00B06D53">
      <w:pPr>
        <w:spacing w:after="0" w:line="240" w:lineRule="auto"/>
      </w:pPr>
      <w:r>
        <w:separator/>
      </w:r>
    </w:p>
  </w:footnote>
  <w:footnote w:type="continuationSeparator" w:id="0">
    <w:p w14:paraId="28A08637" w14:textId="77777777" w:rsidR="00790AEB" w:rsidRDefault="00790AEB" w:rsidP="00B06D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7DFA8" w14:textId="77777777" w:rsidR="007F5777" w:rsidRDefault="007F5777">
    <w:pPr>
      <w:pStyle w:val="Header"/>
    </w:pPr>
    <w:r>
      <w:t>Tanmay Gore</w:t>
    </w:r>
  </w:p>
  <w:p w14:paraId="7A155FA2" w14:textId="7A7536F3" w:rsidR="007F5777" w:rsidRDefault="007F5777">
    <w:pPr>
      <w:pStyle w:val="Header"/>
    </w:pPr>
    <w:r>
      <w:t>Tgore03@iastate.edu</w:t>
    </w:r>
    <w:r>
      <w:ptab w:relativeTo="margin" w:alignment="center" w:leader="none"/>
    </w:r>
    <w:r w:rsidRPr="00B06D53">
      <w:rPr>
        <w:b/>
        <w:sz w:val="36"/>
      </w:rPr>
      <w:t>CS 574 – Lab 4</w:t>
    </w:r>
    <w:r>
      <w:ptab w:relativeTo="margin" w:alignment="right" w:leader="none"/>
    </w:r>
    <w:sdt>
      <w:sdtPr>
        <w:id w:val="330947186"/>
        <w:placeholder>
          <w:docPart w:val="F2236EAE9C304105815C3976690CB773"/>
        </w:placeholder>
        <w:temporary/>
        <w:showingPlcHdr/>
        <w15:appearance w15:val="hidden"/>
      </w:sdtPr>
      <w:sdtContent>
        <w:r>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F253D"/>
    <w:multiLevelType w:val="hybridMultilevel"/>
    <w:tmpl w:val="618C8B9E"/>
    <w:lvl w:ilvl="0" w:tplc="449C83D0">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AAB6B59"/>
    <w:multiLevelType w:val="hybridMultilevel"/>
    <w:tmpl w:val="FC248FB0"/>
    <w:lvl w:ilvl="0" w:tplc="F22C23D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5E1DAC"/>
    <w:multiLevelType w:val="hybridMultilevel"/>
    <w:tmpl w:val="B6D8F8C4"/>
    <w:lvl w:ilvl="0" w:tplc="49B61AF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F77F58"/>
    <w:multiLevelType w:val="hybridMultilevel"/>
    <w:tmpl w:val="189EB722"/>
    <w:lvl w:ilvl="0" w:tplc="49B61AF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B0A7C1F"/>
    <w:multiLevelType w:val="hybridMultilevel"/>
    <w:tmpl w:val="090A3520"/>
    <w:lvl w:ilvl="0" w:tplc="49B61AF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FEC665D"/>
    <w:multiLevelType w:val="hybridMultilevel"/>
    <w:tmpl w:val="35624F9E"/>
    <w:lvl w:ilvl="0" w:tplc="DA581880">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201B0"/>
    <w:multiLevelType w:val="hybridMultilevel"/>
    <w:tmpl w:val="DCD4467A"/>
    <w:lvl w:ilvl="0" w:tplc="49B61A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FE452A8"/>
    <w:multiLevelType w:val="hybridMultilevel"/>
    <w:tmpl w:val="68366482"/>
    <w:lvl w:ilvl="0" w:tplc="6AACCEC4">
      <w:start w:val="1"/>
      <w:numFmt w:val="decimal"/>
      <w:lvlText w:val="%1."/>
      <w:lvlJc w:val="left"/>
      <w:pPr>
        <w:ind w:left="720" w:hanging="360"/>
      </w:pPr>
      <w:rPr>
        <w:rFonts w:hint="default"/>
        <w:b/>
      </w:rPr>
    </w:lvl>
    <w:lvl w:ilvl="1" w:tplc="CD18A132">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735981"/>
    <w:multiLevelType w:val="hybridMultilevel"/>
    <w:tmpl w:val="D5E8D282"/>
    <w:lvl w:ilvl="0" w:tplc="42960B1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A506FD"/>
    <w:multiLevelType w:val="hybridMultilevel"/>
    <w:tmpl w:val="846E12D0"/>
    <w:lvl w:ilvl="0" w:tplc="D2F80566">
      <w:start w:val="9"/>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60294C2A"/>
    <w:multiLevelType w:val="hybridMultilevel"/>
    <w:tmpl w:val="090A3520"/>
    <w:lvl w:ilvl="0" w:tplc="49B61AF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14D1488"/>
    <w:multiLevelType w:val="hybridMultilevel"/>
    <w:tmpl w:val="090A3520"/>
    <w:lvl w:ilvl="0" w:tplc="49B61AF8">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1CA4D42"/>
    <w:multiLevelType w:val="hybridMultilevel"/>
    <w:tmpl w:val="9998C2C2"/>
    <w:lvl w:ilvl="0" w:tplc="49B61AF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AC44195"/>
    <w:multiLevelType w:val="hybridMultilevel"/>
    <w:tmpl w:val="B7DACC8E"/>
    <w:lvl w:ilvl="0" w:tplc="4F783BD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E3B1E1D"/>
    <w:multiLevelType w:val="hybridMultilevel"/>
    <w:tmpl w:val="744E2F22"/>
    <w:lvl w:ilvl="0" w:tplc="49B61AF8">
      <w:start w:val="1"/>
      <w:numFmt w:val="lowerRoman"/>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5"/>
  </w:num>
  <w:num w:numId="3">
    <w:abstractNumId w:val="1"/>
  </w:num>
  <w:num w:numId="4">
    <w:abstractNumId w:val="6"/>
  </w:num>
  <w:num w:numId="5">
    <w:abstractNumId w:val="9"/>
  </w:num>
  <w:num w:numId="6">
    <w:abstractNumId w:val="12"/>
  </w:num>
  <w:num w:numId="7">
    <w:abstractNumId w:val="13"/>
  </w:num>
  <w:num w:numId="8">
    <w:abstractNumId w:val="2"/>
  </w:num>
  <w:num w:numId="9">
    <w:abstractNumId w:val="8"/>
  </w:num>
  <w:num w:numId="10">
    <w:abstractNumId w:val="3"/>
  </w:num>
  <w:num w:numId="11">
    <w:abstractNumId w:val="14"/>
  </w:num>
  <w:num w:numId="12">
    <w:abstractNumId w:val="0"/>
  </w:num>
  <w:num w:numId="13">
    <w:abstractNumId w:val="4"/>
  </w:num>
  <w:num w:numId="14">
    <w:abstractNumId w:val="1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O0NLewNDAwMDWzMDRS0lEKTi0uzszPAykwrAUAtEk8WSwAAAA="/>
  </w:docVars>
  <w:rsids>
    <w:rsidRoot w:val="00B06D53"/>
    <w:rsid w:val="00035982"/>
    <w:rsid w:val="0011723A"/>
    <w:rsid w:val="00240900"/>
    <w:rsid w:val="002E78CD"/>
    <w:rsid w:val="002F0C8E"/>
    <w:rsid w:val="00371336"/>
    <w:rsid w:val="004A444D"/>
    <w:rsid w:val="005022CD"/>
    <w:rsid w:val="00553AFC"/>
    <w:rsid w:val="00606AF5"/>
    <w:rsid w:val="00762482"/>
    <w:rsid w:val="00790AEB"/>
    <w:rsid w:val="007E035C"/>
    <w:rsid w:val="007F5777"/>
    <w:rsid w:val="0084224D"/>
    <w:rsid w:val="00846CA8"/>
    <w:rsid w:val="00B06D53"/>
    <w:rsid w:val="00B31F75"/>
    <w:rsid w:val="00BA1B92"/>
    <w:rsid w:val="00BE1DB9"/>
    <w:rsid w:val="00D819D7"/>
    <w:rsid w:val="00DB25ED"/>
    <w:rsid w:val="00F84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6B9C"/>
  <w15:chartTrackingRefBased/>
  <w15:docId w15:val="{58CBED8B-8D88-48D9-9D38-6F3646FA6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6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6D53"/>
  </w:style>
  <w:style w:type="paragraph" w:styleId="Footer">
    <w:name w:val="footer"/>
    <w:basedOn w:val="Normal"/>
    <w:link w:val="FooterChar"/>
    <w:uiPriority w:val="99"/>
    <w:unhideWhenUsed/>
    <w:rsid w:val="00B06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6D53"/>
  </w:style>
  <w:style w:type="paragraph" w:styleId="ListParagraph">
    <w:name w:val="List Paragraph"/>
    <w:basedOn w:val="Normal"/>
    <w:uiPriority w:val="34"/>
    <w:qFormat/>
    <w:rsid w:val="002F0C8E"/>
    <w:pPr>
      <w:ind w:left="720"/>
      <w:contextualSpacing/>
    </w:pPr>
  </w:style>
  <w:style w:type="character" w:styleId="CommentReference">
    <w:name w:val="annotation reference"/>
    <w:basedOn w:val="DefaultParagraphFont"/>
    <w:uiPriority w:val="99"/>
    <w:semiHidden/>
    <w:unhideWhenUsed/>
    <w:rsid w:val="0011723A"/>
    <w:rPr>
      <w:sz w:val="16"/>
      <w:szCs w:val="16"/>
    </w:rPr>
  </w:style>
  <w:style w:type="paragraph" w:styleId="CommentText">
    <w:name w:val="annotation text"/>
    <w:basedOn w:val="Normal"/>
    <w:link w:val="CommentTextChar"/>
    <w:uiPriority w:val="99"/>
    <w:semiHidden/>
    <w:unhideWhenUsed/>
    <w:rsid w:val="0011723A"/>
    <w:pPr>
      <w:spacing w:line="240" w:lineRule="auto"/>
    </w:pPr>
    <w:rPr>
      <w:sz w:val="20"/>
      <w:szCs w:val="20"/>
    </w:rPr>
  </w:style>
  <w:style w:type="character" w:customStyle="1" w:styleId="CommentTextChar">
    <w:name w:val="Comment Text Char"/>
    <w:basedOn w:val="DefaultParagraphFont"/>
    <w:link w:val="CommentText"/>
    <w:uiPriority w:val="99"/>
    <w:semiHidden/>
    <w:rsid w:val="0011723A"/>
    <w:rPr>
      <w:sz w:val="20"/>
      <w:szCs w:val="20"/>
    </w:rPr>
  </w:style>
  <w:style w:type="paragraph" w:styleId="CommentSubject">
    <w:name w:val="annotation subject"/>
    <w:basedOn w:val="CommentText"/>
    <w:next w:val="CommentText"/>
    <w:link w:val="CommentSubjectChar"/>
    <w:uiPriority w:val="99"/>
    <w:semiHidden/>
    <w:unhideWhenUsed/>
    <w:rsid w:val="0011723A"/>
    <w:rPr>
      <w:b/>
      <w:bCs/>
    </w:rPr>
  </w:style>
  <w:style w:type="character" w:customStyle="1" w:styleId="CommentSubjectChar">
    <w:name w:val="Comment Subject Char"/>
    <w:basedOn w:val="CommentTextChar"/>
    <w:link w:val="CommentSubject"/>
    <w:uiPriority w:val="99"/>
    <w:semiHidden/>
    <w:rsid w:val="0011723A"/>
    <w:rPr>
      <w:b/>
      <w:bCs/>
      <w:sz w:val="20"/>
      <w:szCs w:val="20"/>
    </w:rPr>
  </w:style>
  <w:style w:type="paragraph" w:styleId="BalloonText">
    <w:name w:val="Balloon Text"/>
    <w:basedOn w:val="Normal"/>
    <w:link w:val="BalloonTextChar"/>
    <w:uiPriority w:val="99"/>
    <w:semiHidden/>
    <w:unhideWhenUsed/>
    <w:rsid w:val="001172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72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236EAE9C304105815C3976690CB773"/>
        <w:category>
          <w:name w:val="General"/>
          <w:gallery w:val="placeholder"/>
        </w:category>
        <w:types>
          <w:type w:val="bbPlcHdr"/>
        </w:types>
        <w:behaviors>
          <w:behavior w:val="content"/>
        </w:behaviors>
        <w:guid w:val="{BB13161E-2919-4801-A5A0-89E8BF2D0B6B}"/>
      </w:docPartPr>
      <w:docPartBody>
        <w:p w:rsidR="0037636B" w:rsidRDefault="008B6EE9" w:rsidP="008B6EE9">
          <w:pPr>
            <w:pStyle w:val="F2236EAE9C304105815C3976690CB77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E9"/>
    <w:rsid w:val="0037636B"/>
    <w:rsid w:val="008B6EE9"/>
    <w:rsid w:val="008C5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236EAE9C304105815C3976690CB773">
    <w:name w:val="F2236EAE9C304105815C3976690CB773"/>
    <w:rsid w:val="008B6E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2</TotalTime>
  <Pages>6</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9</cp:revision>
  <dcterms:created xsi:type="dcterms:W3CDTF">2018-03-29T23:56:00Z</dcterms:created>
  <dcterms:modified xsi:type="dcterms:W3CDTF">2018-03-31T22:51:00Z</dcterms:modified>
</cp:coreProperties>
</file>